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57EB5" w14:textId="18249C0F" w:rsidR="00514C71" w:rsidRPr="005F46B9" w:rsidRDefault="0021290F" w:rsidP="00514C71">
      <w:pPr>
        <w:spacing w:before="240" w:after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noProof/>
          <w:sz w:val="32"/>
          <w:szCs w:val="32"/>
          <w:lang w:eastAsia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068F6" wp14:editId="375ECAA0">
                <wp:simplePos x="0" y="0"/>
                <wp:positionH relativeFrom="column">
                  <wp:posOffset>1665605</wp:posOffset>
                </wp:positionH>
                <wp:positionV relativeFrom="paragraph">
                  <wp:posOffset>187618</wp:posOffset>
                </wp:positionV>
                <wp:extent cx="2438400" cy="417830"/>
                <wp:effectExtent l="12700" t="12700" r="12700" b="13970"/>
                <wp:wrapNone/>
                <wp:docPr id="188237498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8400" cy="4178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>
                          <a:solidFill>
                            <a:srgbClr val="243F6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B6BDF" w14:textId="6ACD9874" w:rsidR="00173B5C" w:rsidRPr="00A05240" w:rsidRDefault="00F531B6" w:rsidP="00300D25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7030A0"/>
                                <w:sz w:val="36"/>
                                <w:szCs w:val="36"/>
                              </w:rPr>
                            </w:pPr>
                            <w:r w:rsidRPr="00A05240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7030A0"/>
                                <w:sz w:val="36"/>
                                <w:szCs w:val="36"/>
                              </w:rPr>
                              <w:t>SYLLAB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068F6" id="Rectangle 2" o:spid="_x0000_s1026" style="position:absolute;left:0;text-align:left;margin-left:131.15pt;margin-top:14.75pt;width:192pt;height:32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" fillcolor="white [3212]" strokecolor="#243f60" strokeweight="2pt">
                <v:textbox>
                  <w:txbxContent>
                    <w:p w14:paraId="366B6BDF" w14:textId="6ACD9874" w:rsidR="00173B5C" w:rsidRPr="00A05240" w:rsidRDefault="00F531B6" w:rsidP="00300D25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7030A0"/>
                          <w:sz w:val="36"/>
                          <w:szCs w:val="36"/>
                        </w:rPr>
                      </w:pPr>
                      <w:r w:rsidRPr="00A05240">
                        <w:rPr>
                          <w:rFonts w:asciiTheme="majorBidi" w:hAnsiTheme="majorBidi" w:cstheme="majorBidi"/>
                          <w:b/>
                          <w:bCs/>
                          <w:color w:val="7030A0"/>
                          <w:sz w:val="36"/>
                          <w:szCs w:val="36"/>
                        </w:rPr>
                        <w:t>SYLLABUS</w:t>
                      </w:r>
                    </w:p>
                  </w:txbxContent>
                </v:textbox>
              </v:rect>
            </w:pict>
          </mc:Fallback>
        </mc:AlternateContent>
      </w:r>
      <w:r w:rsidRPr="000C301A">
        <w:rPr>
          <w:rFonts w:asciiTheme="minorHAnsi" w:hAnsiTheme="minorHAnsi" w:cstheme="minorHAnsi"/>
          <w:noProof/>
          <w:color w:val="000000" w:themeColor="text1"/>
          <w:lang w:eastAsia="fr-FR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3F79892" wp14:editId="288ADBD7">
                <wp:simplePos x="0" y="0"/>
                <wp:positionH relativeFrom="margin">
                  <wp:posOffset>-130810</wp:posOffset>
                </wp:positionH>
                <wp:positionV relativeFrom="paragraph">
                  <wp:posOffset>385445</wp:posOffset>
                </wp:positionV>
                <wp:extent cx="6019800" cy="1800000"/>
                <wp:effectExtent l="12700" t="12700" r="12700" b="16510"/>
                <wp:wrapNone/>
                <wp:docPr id="165789039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9800" cy="18000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43F6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DD0A0B" id="Rectangle 1" o:spid="_x0000_s1026" style="position:absolute;margin-left:-10.3pt;margin-top:30.35pt;width:474pt;height:141.75pt;z-index: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" filled="f" strokecolor="#243f60" strokeweight="2pt">
                <w10:wrap anchorx="margin"/>
              </v:rect>
            </w:pict>
          </mc:Fallback>
        </mc:AlternateContent>
      </w:r>
    </w:p>
    <w:p w14:paraId="4C7ABC4C" w14:textId="070B91C6" w:rsidR="00AC60BD" w:rsidRPr="00AC60BD" w:rsidRDefault="00AC60BD" w:rsidP="00514C71">
      <w:pPr>
        <w:spacing w:after="0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</w:p>
    <w:p w14:paraId="1B968195" w14:textId="2FA1B0DA" w:rsidR="006A6907" w:rsidRPr="005F46B9" w:rsidRDefault="006A6907" w:rsidP="00300D25">
      <w:pPr>
        <w:spacing w:before="120" w:after="0" w:line="240" w:lineRule="auto"/>
        <w:jc w:val="both"/>
        <w:rPr>
          <w:rFonts w:asciiTheme="minorHAnsi" w:hAnsiTheme="minorHAnsi" w:cstheme="minorHAnsi"/>
        </w:rPr>
      </w:pPr>
    </w:p>
    <w:p w14:paraId="79C20AFF" w14:textId="4D3D6658" w:rsidR="001C4A4B" w:rsidRPr="001C4A4B" w:rsidRDefault="00F531B6" w:rsidP="001C4A4B">
      <w:pPr>
        <w:pStyle w:val="NormalWeb"/>
        <w:rPr>
          <w:sz w:val="28"/>
          <w:szCs w:val="28"/>
        </w:rPr>
      </w:pPr>
      <w:r w:rsidRPr="00F531B6">
        <w:rPr>
          <w:rStyle w:val="Strong"/>
          <w:sz w:val="28"/>
          <w:szCs w:val="28"/>
        </w:rPr>
        <w:t>Field:</w:t>
      </w:r>
      <w:r w:rsidRPr="00F531B6">
        <w:rPr>
          <w:sz w:val="28"/>
          <w:szCs w:val="28"/>
        </w:rPr>
        <w:t xml:space="preserve"> Mathematics and Computer Science</w:t>
      </w:r>
      <w:r w:rsidRPr="00F531B6">
        <w:rPr>
          <w:sz w:val="28"/>
          <w:szCs w:val="28"/>
        </w:rPr>
        <w:br/>
      </w:r>
      <w:r w:rsidRPr="00F531B6">
        <w:rPr>
          <w:rStyle w:val="Strong"/>
          <w:sz w:val="28"/>
          <w:szCs w:val="28"/>
        </w:rPr>
        <w:t>Program:</w:t>
      </w:r>
      <w:r w:rsidRPr="00F531B6">
        <w:rPr>
          <w:sz w:val="28"/>
          <w:szCs w:val="28"/>
        </w:rPr>
        <w:t xml:space="preserve"> Computer Science</w:t>
      </w:r>
      <w:r w:rsidRPr="00F531B6">
        <w:rPr>
          <w:sz w:val="28"/>
          <w:szCs w:val="28"/>
        </w:rPr>
        <w:br/>
      </w:r>
      <w:r w:rsidRPr="00F531B6">
        <w:rPr>
          <w:rStyle w:val="Strong"/>
          <w:sz w:val="28"/>
          <w:szCs w:val="28"/>
        </w:rPr>
        <w:t>Specialization:</w:t>
      </w:r>
      <w:r w:rsidRPr="00F531B6">
        <w:rPr>
          <w:sz w:val="28"/>
          <w:szCs w:val="28"/>
        </w:rPr>
        <w:t xml:space="preserve"> </w:t>
      </w:r>
      <w:r w:rsidR="00F735A8">
        <w:rPr>
          <w:sz w:val="28"/>
          <w:szCs w:val="28"/>
        </w:rPr>
        <w:t>Computer Science</w:t>
      </w:r>
      <w:r w:rsidRPr="00F531B6">
        <w:rPr>
          <w:sz w:val="28"/>
          <w:szCs w:val="28"/>
        </w:rPr>
        <w:br/>
      </w:r>
      <w:r w:rsidRPr="00F531B6">
        <w:rPr>
          <w:rStyle w:val="Strong"/>
          <w:sz w:val="28"/>
          <w:szCs w:val="28"/>
        </w:rPr>
        <w:t>Semester:</w:t>
      </w:r>
      <w:r w:rsidRPr="00F531B6">
        <w:rPr>
          <w:sz w:val="28"/>
          <w:szCs w:val="28"/>
        </w:rPr>
        <w:t xml:space="preserve"> S1</w:t>
      </w:r>
      <w:r w:rsidRPr="00F531B6">
        <w:rPr>
          <w:sz w:val="28"/>
          <w:szCs w:val="28"/>
        </w:rPr>
        <w:br/>
      </w:r>
      <w:r>
        <w:rPr>
          <w:rStyle w:val="Strong"/>
          <w:sz w:val="28"/>
          <w:szCs w:val="28"/>
        </w:rPr>
        <w:t xml:space="preserve"> </w:t>
      </w:r>
      <w:r>
        <w:rPr>
          <w:rStyle w:val="Strong"/>
          <w:sz w:val="28"/>
          <w:szCs w:val="28"/>
        </w:rPr>
        <w:tab/>
      </w:r>
      <w:r>
        <w:rPr>
          <w:rStyle w:val="Strong"/>
          <w:sz w:val="28"/>
          <w:szCs w:val="28"/>
        </w:rPr>
        <w:tab/>
      </w:r>
      <w:r>
        <w:rPr>
          <w:rStyle w:val="Strong"/>
          <w:sz w:val="28"/>
          <w:szCs w:val="28"/>
        </w:rPr>
        <w:tab/>
      </w:r>
      <w:r>
        <w:rPr>
          <w:rStyle w:val="Strong"/>
          <w:sz w:val="28"/>
          <w:szCs w:val="28"/>
        </w:rPr>
        <w:tab/>
      </w:r>
      <w:r w:rsidRPr="00F531B6">
        <w:rPr>
          <w:rStyle w:val="Strong"/>
          <w:sz w:val="28"/>
          <w:szCs w:val="28"/>
        </w:rPr>
        <w:t>Academic Year:</w:t>
      </w:r>
      <w:r w:rsidRPr="00F531B6">
        <w:rPr>
          <w:sz w:val="28"/>
          <w:szCs w:val="28"/>
        </w:rPr>
        <w:t xml:space="preserve"> 202</w:t>
      </w:r>
      <w:r>
        <w:rPr>
          <w:sz w:val="28"/>
          <w:szCs w:val="28"/>
        </w:rPr>
        <w:t>5</w:t>
      </w:r>
      <w:r w:rsidRPr="00F531B6">
        <w:rPr>
          <w:sz w:val="28"/>
          <w:szCs w:val="28"/>
        </w:rPr>
        <w:t>-202</w:t>
      </w:r>
      <w:r>
        <w:rPr>
          <w:sz w:val="28"/>
          <w:szCs w:val="28"/>
        </w:rPr>
        <w:t>6</w:t>
      </w:r>
    </w:p>
    <w:p w14:paraId="3E701442" w14:textId="65ED6EE8" w:rsidR="00300D25" w:rsidRPr="00F531B6" w:rsidRDefault="0021290F" w:rsidP="00F8052D">
      <w:pPr>
        <w:spacing w:after="0"/>
        <w:jc w:val="both"/>
        <w:rPr>
          <w:rFonts w:asciiTheme="minorHAnsi" w:hAnsiTheme="minorHAnsi" w:cstheme="minorHAnsi"/>
          <w:color w:val="FF0000"/>
          <w:lang w:val="en-US"/>
        </w:rPr>
      </w:pPr>
      <w:r>
        <w:rPr>
          <w:rFonts w:asciiTheme="minorHAnsi" w:hAnsiTheme="minorHAnsi" w:cstheme="minorHAnsi"/>
          <w:noProof/>
          <w:color w:val="FF0000"/>
          <w:lang w:eastAsia="fr-FR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DB9026A" wp14:editId="63DA23D5">
                <wp:simplePos x="0" y="0"/>
                <wp:positionH relativeFrom="column">
                  <wp:posOffset>1062355</wp:posOffset>
                </wp:positionH>
                <wp:positionV relativeFrom="paragraph">
                  <wp:posOffset>152400</wp:posOffset>
                </wp:positionV>
                <wp:extent cx="3600450" cy="323850"/>
                <wp:effectExtent l="9525" t="12065" r="9525" b="16510"/>
                <wp:wrapNone/>
                <wp:docPr id="519684192" name="Zone de text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FA18E9" w14:textId="511A0221" w:rsidR="00173B5C" w:rsidRPr="00A05240" w:rsidRDefault="00F531B6" w:rsidP="0011636B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A05240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7030A0"/>
                                <w:sz w:val="28"/>
                                <w:szCs w:val="28"/>
                              </w:rPr>
                              <w:t>Course Ident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B9026A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7" type="#_x0000_t202" style="position:absolute;left:0;text-align:left;margin-left:83.65pt;margin-top:12pt;width:283.5pt;height:25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" strokecolor="#17365d [2415]" strokeweight="1.5pt">
                <v:textbox>
                  <w:txbxContent>
                    <w:p w14:paraId="35FA18E9" w14:textId="511A0221" w:rsidR="00173B5C" w:rsidRPr="00A05240" w:rsidRDefault="00F531B6" w:rsidP="0011636B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7030A0"/>
                          <w:sz w:val="28"/>
                          <w:szCs w:val="28"/>
                        </w:rPr>
                      </w:pPr>
                      <w:r w:rsidRPr="00A05240">
                        <w:rPr>
                          <w:rFonts w:asciiTheme="majorBidi" w:hAnsiTheme="majorBidi" w:cstheme="majorBidi"/>
                          <w:b/>
                          <w:bCs/>
                          <w:color w:val="7030A0"/>
                          <w:sz w:val="28"/>
                          <w:szCs w:val="28"/>
                        </w:rPr>
                        <w:t>Course Identification</w:t>
                      </w:r>
                    </w:p>
                  </w:txbxContent>
                </v:textbox>
              </v:shape>
            </w:pict>
          </mc:Fallback>
        </mc:AlternateContent>
      </w:r>
      <w:r w:rsidR="009F6033">
        <w:rPr>
          <w:rFonts w:asciiTheme="minorHAnsi" w:hAnsiTheme="minorHAnsi" w:cstheme="minorHAnsi"/>
          <w:noProof/>
          <w:color w:val="FF0000"/>
          <w:lang w:eastAsia="fr-FR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CA4EA2F" wp14:editId="67F5F9C4">
                <wp:simplePos x="0" y="0"/>
                <wp:positionH relativeFrom="column">
                  <wp:posOffset>-118745</wp:posOffset>
                </wp:positionH>
                <wp:positionV relativeFrom="paragraph">
                  <wp:posOffset>295275</wp:posOffset>
                </wp:positionV>
                <wp:extent cx="6019800" cy="2453640"/>
                <wp:effectExtent l="19050" t="21590" r="19050" b="20320"/>
                <wp:wrapNone/>
                <wp:docPr id="57228633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9800" cy="24536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43F6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F422A9" id="Rectangle 3" o:spid="_x0000_s1026" style="position:absolute;margin-left:-9.35pt;margin-top:23.25pt;width:474pt;height:193.2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" filled="f" strokecolor="#243f60" strokeweight="2pt"/>
            </w:pict>
          </mc:Fallback>
        </mc:AlternateContent>
      </w:r>
    </w:p>
    <w:p w14:paraId="6CC603E9" w14:textId="6FC5FBB9" w:rsidR="006A6907" w:rsidRPr="00F531B6" w:rsidRDefault="006A6907" w:rsidP="00AA2B35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</w:p>
    <w:p w14:paraId="0390FCFB" w14:textId="23B61E53" w:rsidR="0011636B" w:rsidRPr="00F531B6" w:rsidRDefault="0011636B" w:rsidP="00AA2B35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</w:p>
    <w:p w14:paraId="218F2D34" w14:textId="478C230C" w:rsidR="00F531B6" w:rsidRPr="00F531B6" w:rsidRDefault="00F531B6" w:rsidP="00F531B6">
      <w:pPr>
        <w:pStyle w:val="NormalWeb"/>
        <w:rPr>
          <w:sz w:val="28"/>
          <w:szCs w:val="28"/>
        </w:rPr>
      </w:pPr>
      <w:r w:rsidRPr="00F531B6">
        <w:rPr>
          <w:rStyle w:val="Strong"/>
          <w:sz w:val="28"/>
          <w:szCs w:val="28"/>
        </w:rPr>
        <w:t>Title:</w:t>
      </w:r>
      <w:r w:rsidRPr="00F531B6">
        <w:rPr>
          <w:sz w:val="28"/>
          <w:szCs w:val="28"/>
        </w:rPr>
        <w:t xml:space="preserve"> </w:t>
      </w:r>
      <w:r w:rsidR="00D16974">
        <w:rPr>
          <w:sz w:val="28"/>
          <w:szCs w:val="28"/>
        </w:rPr>
        <w:t>Open Source (Free Software)</w:t>
      </w:r>
      <w:r w:rsidRPr="00F531B6">
        <w:rPr>
          <w:sz w:val="28"/>
          <w:szCs w:val="28"/>
        </w:rPr>
        <w:br/>
      </w:r>
      <w:r w:rsidRPr="00F531B6">
        <w:rPr>
          <w:rStyle w:val="Strong"/>
          <w:sz w:val="28"/>
          <w:szCs w:val="28"/>
        </w:rPr>
        <w:t>Teaching Unit:</w:t>
      </w:r>
      <w:r w:rsidRPr="00F531B6">
        <w:rPr>
          <w:sz w:val="28"/>
          <w:szCs w:val="28"/>
        </w:rPr>
        <w:t xml:space="preserve"> Unit UEM</w:t>
      </w:r>
      <w:r w:rsidR="00D16974">
        <w:rPr>
          <w:sz w:val="28"/>
          <w:szCs w:val="28"/>
        </w:rPr>
        <w:t>11</w:t>
      </w:r>
      <w:r w:rsidR="00D16974" w:rsidRPr="00F531B6">
        <w:rPr>
          <w:sz w:val="28"/>
          <w:szCs w:val="28"/>
        </w:rPr>
        <w:t xml:space="preserve"> </w:t>
      </w:r>
      <w:r w:rsidRPr="00F531B6">
        <w:rPr>
          <w:sz w:val="28"/>
          <w:szCs w:val="28"/>
        </w:rPr>
        <w:br/>
      </w:r>
      <w:r w:rsidRPr="00F531B6">
        <w:rPr>
          <w:rStyle w:val="Strong"/>
          <w:sz w:val="28"/>
          <w:szCs w:val="28"/>
        </w:rPr>
        <w:t>Number of Credits:</w:t>
      </w:r>
      <w:r w:rsidRPr="00F531B6">
        <w:rPr>
          <w:sz w:val="28"/>
          <w:szCs w:val="28"/>
        </w:rPr>
        <w:t xml:space="preserve"> </w:t>
      </w:r>
      <w:r w:rsidR="00D16974">
        <w:rPr>
          <w:sz w:val="28"/>
          <w:szCs w:val="28"/>
        </w:rPr>
        <w:t>2</w:t>
      </w:r>
      <w:r w:rsidRPr="00F531B6">
        <w:rPr>
          <w:sz w:val="28"/>
          <w:szCs w:val="28"/>
        </w:rPr>
        <w:br/>
      </w:r>
      <w:r w:rsidRPr="00F531B6">
        <w:rPr>
          <w:rStyle w:val="Strong"/>
          <w:sz w:val="28"/>
          <w:szCs w:val="28"/>
        </w:rPr>
        <w:t>Coefficient:</w:t>
      </w:r>
      <w:r w:rsidRPr="00F531B6">
        <w:rPr>
          <w:sz w:val="28"/>
          <w:szCs w:val="28"/>
        </w:rPr>
        <w:t xml:space="preserve"> 0</w:t>
      </w:r>
      <w:r w:rsidR="00D16974">
        <w:rPr>
          <w:sz w:val="28"/>
          <w:szCs w:val="28"/>
        </w:rPr>
        <w:t>1</w:t>
      </w:r>
      <w:r w:rsidRPr="00F531B6">
        <w:rPr>
          <w:sz w:val="28"/>
          <w:szCs w:val="28"/>
        </w:rPr>
        <w:br/>
      </w:r>
      <w:r w:rsidRPr="00F531B6">
        <w:rPr>
          <w:rStyle w:val="Strong"/>
          <w:sz w:val="28"/>
          <w:szCs w:val="28"/>
        </w:rPr>
        <w:t>Total Weekly Hours:</w:t>
      </w:r>
    </w:p>
    <w:p w14:paraId="0CC5E8AE" w14:textId="09F05886" w:rsidR="00F531B6" w:rsidRPr="00F531B6" w:rsidRDefault="00F531B6" w:rsidP="00F531B6">
      <w:pPr>
        <w:pStyle w:val="NormalWeb"/>
        <w:numPr>
          <w:ilvl w:val="0"/>
          <w:numId w:val="17"/>
        </w:numPr>
        <w:rPr>
          <w:sz w:val="28"/>
          <w:szCs w:val="28"/>
        </w:rPr>
      </w:pPr>
      <w:r w:rsidRPr="00F531B6">
        <w:rPr>
          <w:rStyle w:val="Strong"/>
          <w:sz w:val="28"/>
          <w:szCs w:val="28"/>
        </w:rPr>
        <w:t>Lecture (hours per week):</w:t>
      </w:r>
      <w:r w:rsidRPr="00F531B6">
        <w:rPr>
          <w:sz w:val="28"/>
          <w:szCs w:val="28"/>
        </w:rPr>
        <w:t xml:space="preserve"> 1 h 30 min</w:t>
      </w:r>
      <w:r w:rsidR="000E25B2">
        <w:rPr>
          <w:sz w:val="28"/>
          <w:szCs w:val="28"/>
        </w:rPr>
        <w:t xml:space="preserve"> * 2 (Section A &amp; B)</w:t>
      </w:r>
    </w:p>
    <w:p w14:paraId="1F7C04F3" w14:textId="77777777" w:rsidR="00F531B6" w:rsidRDefault="00F531B6" w:rsidP="00F531B6">
      <w:pPr>
        <w:pStyle w:val="NormalWeb"/>
        <w:numPr>
          <w:ilvl w:val="0"/>
          <w:numId w:val="17"/>
        </w:numPr>
        <w:rPr>
          <w:sz w:val="28"/>
          <w:szCs w:val="28"/>
        </w:rPr>
      </w:pPr>
      <w:r w:rsidRPr="00F531B6">
        <w:rPr>
          <w:rStyle w:val="Strong"/>
          <w:sz w:val="28"/>
          <w:szCs w:val="28"/>
        </w:rPr>
        <w:t>Tutorials (hours per week):</w:t>
      </w:r>
      <w:r w:rsidRPr="00F531B6">
        <w:rPr>
          <w:sz w:val="28"/>
          <w:szCs w:val="28"/>
        </w:rPr>
        <w:t xml:space="preserve"> /</w:t>
      </w:r>
    </w:p>
    <w:p w14:paraId="29CFF0FD" w14:textId="77777777" w:rsidR="00D16974" w:rsidRPr="00F531B6" w:rsidRDefault="00D16974" w:rsidP="00D16974">
      <w:pPr>
        <w:pStyle w:val="NormalWeb"/>
        <w:rPr>
          <w:sz w:val="28"/>
          <w:szCs w:val="28"/>
        </w:rPr>
      </w:pPr>
    </w:p>
    <w:p w14:paraId="592C74A2" w14:textId="6F7F2EE7" w:rsidR="00AC0B10" w:rsidRPr="00F531B6" w:rsidRDefault="009F6033" w:rsidP="009B0F8C">
      <w:pPr>
        <w:pStyle w:val="Paragraphedeliste1"/>
        <w:spacing w:before="240" w:after="0" w:line="240" w:lineRule="auto"/>
        <w:ind w:left="0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D9E615F" wp14:editId="1A4F673B">
                <wp:simplePos x="0" y="0"/>
                <wp:positionH relativeFrom="column">
                  <wp:posOffset>-118745</wp:posOffset>
                </wp:positionH>
                <wp:positionV relativeFrom="paragraph">
                  <wp:posOffset>297815</wp:posOffset>
                </wp:positionV>
                <wp:extent cx="6013450" cy="3504565"/>
                <wp:effectExtent l="0" t="0" r="25400" b="19685"/>
                <wp:wrapNone/>
                <wp:docPr id="82511501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3450" cy="350456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43F6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3406284" id="Rectangle 5" o:spid="_x0000_s1026" style="position:absolute;margin-left:-9.35pt;margin-top:23.45pt;width:473.5pt;height:275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" filled="f" strokecolor="#243f60" strokeweight="2pt"/>
            </w:pict>
          </mc:Fallback>
        </mc:AlternateContent>
      </w:r>
      <w:r>
        <w:rPr>
          <w:rFonts w:asciiTheme="minorHAnsi" w:hAnsiTheme="minorHAnsi" w:cstheme="minorHAns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00A2A38" wp14:editId="04E6EA4F">
                <wp:simplePos x="0" y="0"/>
                <wp:positionH relativeFrom="column">
                  <wp:posOffset>929005</wp:posOffset>
                </wp:positionH>
                <wp:positionV relativeFrom="paragraph">
                  <wp:posOffset>134620</wp:posOffset>
                </wp:positionV>
                <wp:extent cx="3956050" cy="342900"/>
                <wp:effectExtent l="9525" t="10160" r="15875" b="18415"/>
                <wp:wrapNone/>
                <wp:docPr id="455134015" name="Zone de text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60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56C10" w14:textId="77777777" w:rsidR="00F531B6" w:rsidRPr="00A05240" w:rsidRDefault="00F531B6" w:rsidP="00F531B6">
                            <w:pPr>
                              <w:pStyle w:val="NormalWeb"/>
                              <w:jc w:val="center"/>
                              <w:rPr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A05240">
                              <w:rPr>
                                <w:rStyle w:val="Strong"/>
                                <w:color w:val="7030A0"/>
                                <w:sz w:val="28"/>
                                <w:szCs w:val="28"/>
                              </w:rPr>
                              <w:t>Course Coordinator</w:t>
                            </w:r>
                          </w:p>
                          <w:p w14:paraId="00AC06F4" w14:textId="516C2E55" w:rsidR="00173B5C" w:rsidRPr="00656CF8" w:rsidRDefault="00173B5C" w:rsidP="00557F81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17365D" w:themeColor="text2" w:themeShade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A2A38" id="Zone de texte 6" o:spid="_x0000_s1028" type="#_x0000_t202" style="position:absolute;margin-left:73.15pt;margin-top:10.6pt;width:311.5pt;height:2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" strokecolor="#17365d [2415]" strokeweight="1.5pt">
                <v:textbox>
                  <w:txbxContent>
                    <w:p w14:paraId="1F756C10" w14:textId="77777777" w:rsidR="00F531B6" w:rsidRPr="00A05240" w:rsidRDefault="00F531B6" w:rsidP="00F531B6">
                      <w:pPr>
                        <w:pStyle w:val="NormalWeb"/>
                        <w:jc w:val="center"/>
                        <w:rPr>
                          <w:color w:val="7030A0"/>
                          <w:sz w:val="28"/>
                          <w:szCs w:val="28"/>
                        </w:rPr>
                      </w:pPr>
                      <w:r w:rsidRPr="00A05240">
                        <w:rPr>
                          <w:rStyle w:val="Strong"/>
                          <w:color w:val="7030A0"/>
                          <w:sz w:val="28"/>
                          <w:szCs w:val="28"/>
                        </w:rPr>
                        <w:t>Course Coordinator</w:t>
                      </w:r>
                    </w:p>
                    <w:p w14:paraId="00AC06F4" w14:textId="516C2E55" w:rsidR="00173B5C" w:rsidRPr="00656CF8" w:rsidRDefault="00173B5C" w:rsidP="00557F81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17365D" w:themeColor="text2" w:themeShade="B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363AB3" w14:textId="77777777" w:rsidR="0011636B" w:rsidRPr="00F531B6" w:rsidRDefault="0011636B" w:rsidP="00AA2B35">
      <w:pPr>
        <w:spacing w:after="0" w:line="240" w:lineRule="auto"/>
        <w:rPr>
          <w:rFonts w:asciiTheme="minorHAnsi" w:hAnsiTheme="minorHAnsi" w:cstheme="minorHAnsi"/>
          <w:sz w:val="32"/>
          <w:szCs w:val="32"/>
          <w:lang w:val="en-US"/>
        </w:rPr>
      </w:pPr>
    </w:p>
    <w:p w14:paraId="0D5C9599" w14:textId="449DA948" w:rsidR="00F531B6" w:rsidRPr="00F531B6" w:rsidRDefault="00F531B6" w:rsidP="00F531B6">
      <w:pPr>
        <w:pStyle w:val="NormalWeb"/>
        <w:rPr>
          <w:sz w:val="28"/>
          <w:szCs w:val="28"/>
        </w:rPr>
      </w:pPr>
      <w:r w:rsidRPr="00F531B6">
        <w:rPr>
          <w:rStyle w:val="Strong"/>
          <w:sz w:val="28"/>
          <w:szCs w:val="28"/>
        </w:rPr>
        <w:t>Name, First Name, Title:</w:t>
      </w:r>
      <w:r w:rsidRPr="00F531B6">
        <w:rPr>
          <w:sz w:val="28"/>
          <w:szCs w:val="28"/>
        </w:rPr>
        <w:t xml:space="preserve"> </w:t>
      </w:r>
      <w:proofErr w:type="spellStart"/>
      <w:r w:rsidRPr="00F531B6">
        <w:rPr>
          <w:sz w:val="28"/>
          <w:szCs w:val="28"/>
        </w:rPr>
        <w:t>Dendani</w:t>
      </w:r>
      <w:proofErr w:type="spellEnd"/>
      <w:r w:rsidRPr="00F531B6">
        <w:rPr>
          <w:sz w:val="28"/>
          <w:szCs w:val="28"/>
        </w:rPr>
        <w:t>, Bilal, MCB</w:t>
      </w:r>
      <w:r w:rsidRPr="00F531B6">
        <w:rPr>
          <w:sz w:val="28"/>
          <w:szCs w:val="28"/>
        </w:rPr>
        <w:br/>
      </w:r>
      <w:r w:rsidRPr="00F531B6">
        <w:rPr>
          <w:rStyle w:val="Strong"/>
          <w:sz w:val="28"/>
          <w:szCs w:val="28"/>
        </w:rPr>
        <w:t>Office Location (Block, Room):</w:t>
      </w:r>
      <w:r w:rsidRPr="00F531B6">
        <w:rPr>
          <w:sz w:val="28"/>
          <w:szCs w:val="28"/>
        </w:rPr>
        <w:t xml:space="preserve"> /</w:t>
      </w:r>
      <w:r w:rsidRPr="00F531B6">
        <w:rPr>
          <w:sz w:val="28"/>
          <w:szCs w:val="28"/>
        </w:rPr>
        <w:br/>
      </w:r>
      <w:r w:rsidRPr="00F531B6">
        <w:rPr>
          <w:rStyle w:val="Strong"/>
          <w:sz w:val="28"/>
          <w:szCs w:val="28"/>
        </w:rPr>
        <w:t>Email:</w:t>
      </w:r>
      <w:r w:rsidRPr="00F531B6">
        <w:rPr>
          <w:sz w:val="28"/>
          <w:szCs w:val="28"/>
        </w:rPr>
        <w:t xml:space="preserve"> </w:t>
      </w:r>
      <w:hyperlink r:id="rId7" w:history="1">
        <w:r w:rsidRPr="00F531B6">
          <w:rPr>
            <w:rStyle w:val="Hyperlink"/>
            <w:sz w:val="28"/>
            <w:szCs w:val="28"/>
          </w:rPr>
          <w:t>bilal.dendani@univ-annaba.dz</w:t>
        </w:r>
      </w:hyperlink>
      <w:r w:rsidRPr="00F531B6">
        <w:rPr>
          <w:sz w:val="28"/>
          <w:szCs w:val="28"/>
        </w:rPr>
        <w:br/>
      </w:r>
      <w:r w:rsidRPr="00F531B6">
        <w:rPr>
          <w:rStyle w:val="Strong"/>
          <w:sz w:val="28"/>
          <w:szCs w:val="28"/>
        </w:rPr>
        <w:t>Phone (Optional):</w:t>
      </w:r>
      <w:r w:rsidRPr="00F531B6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0791481699/ </w:t>
      </w:r>
      <w:r w:rsidRPr="00F531B6">
        <w:rPr>
          <w:sz w:val="28"/>
          <w:szCs w:val="28"/>
        </w:rPr>
        <w:t>0659717649</w:t>
      </w:r>
    </w:p>
    <w:p w14:paraId="33E3C5CE" w14:textId="77777777" w:rsidR="00F531B6" w:rsidRPr="00F531B6" w:rsidRDefault="00F531B6" w:rsidP="00F531B6">
      <w:pPr>
        <w:pStyle w:val="NormalWeb"/>
        <w:rPr>
          <w:sz w:val="28"/>
          <w:szCs w:val="28"/>
        </w:rPr>
      </w:pPr>
      <w:r w:rsidRPr="00F531B6">
        <w:rPr>
          <w:rStyle w:val="Strong"/>
          <w:sz w:val="28"/>
          <w:szCs w:val="28"/>
        </w:rPr>
        <w:t>Schedule and Locations of Lectures and Practical Work:</w:t>
      </w:r>
    </w:p>
    <w:p w14:paraId="38280B27" w14:textId="7340A10B" w:rsidR="00D16974" w:rsidRDefault="00F531B6" w:rsidP="00F531B6">
      <w:pPr>
        <w:pStyle w:val="NormalWeb"/>
        <w:numPr>
          <w:ilvl w:val="0"/>
          <w:numId w:val="18"/>
        </w:numPr>
        <w:rPr>
          <w:sz w:val="28"/>
          <w:szCs w:val="28"/>
        </w:rPr>
      </w:pPr>
      <w:r w:rsidRPr="00F531B6">
        <w:rPr>
          <w:rStyle w:val="Strong"/>
          <w:sz w:val="28"/>
          <w:szCs w:val="28"/>
        </w:rPr>
        <w:t>Lecture</w:t>
      </w:r>
      <w:r w:rsidR="00D16974">
        <w:rPr>
          <w:rStyle w:val="Strong"/>
          <w:sz w:val="28"/>
          <w:szCs w:val="28"/>
        </w:rPr>
        <w:t>s</w:t>
      </w:r>
      <w:r w:rsidRPr="00F531B6">
        <w:rPr>
          <w:rStyle w:val="Strong"/>
          <w:sz w:val="28"/>
          <w:szCs w:val="28"/>
        </w:rPr>
        <w:t>:</w:t>
      </w:r>
      <w:r w:rsidRPr="00F531B6">
        <w:rPr>
          <w:sz w:val="28"/>
          <w:szCs w:val="28"/>
        </w:rPr>
        <w:t xml:space="preserve"> </w:t>
      </w:r>
    </w:p>
    <w:p w14:paraId="442844A8" w14:textId="6C90027F" w:rsidR="00F531B6" w:rsidRPr="00F531B6" w:rsidRDefault="00D16974" w:rsidP="00D16974">
      <w:pPr>
        <w:pStyle w:val="NormalWeb"/>
        <w:numPr>
          <w:ilvl w:val="1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>Saturday</w:t>
      </w:r>
      <w:r w:rsidR="00F531B6" w:rsidRPr="00F531B6">
        <w:rPr>
          <w:sz w:val="28"/>
          <w:szCs w:val="28"/>
        </w:rPr>
        <w:t xml:space="preserve"> at </w:t>
      </w:r>
      <w:r>
        <w:rPr>
          <w:b/>
          <w:bCs/>
          <w:sz w:val="28"/>
          <w:szCs w:val="28"/>
        </w:rPr>
        <w:t>14:00</w:t>
      </w:r>
      <w:r w:rsidR="00F735A8">
        <w:rPr>
          <w:b/>
          <w:bCs/>
          <w:sz w:val="28"/>
          <w:szCs w:val="28"/>
        </w:rPr>
        <w:t>-15:30</w:t>
      </w:r>
      <w:r w:rsidR="00F531B6" w:rsidRPr="00F531B6">
        <w:rPr>
          <w:sz w:val="28"/>
          <w:szCs w:val="28"/>
        </w:rPr>
        <w:t xml:space="preserve"> </w:t>
      </w:r>
      <w:r>
        <w:rPr>
          <w:sz w:val="28"/>
          <w:szCs w:val="28"/>
        </w:rPr>
        <w:t>for Section 1</w:t>
      </w:r>
    </w:p>
    <w:p w14:paraId="3578E956" w14:textId="5EB65FAF" w:rsidR="00F531B6" w:rsidRPr="00D16974" w:rsidRDefault="00D16974" w:rsidP="00D16974">
      <w:pPr>
        <w:pStyle w:val="NormalWeb"/>
        <w:numPr>
          <w:ilvl w:val="1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>Saturday</w:t>
      </w:r>
      <w:r w:rsidRPr="00F531B6">
        <w:rPr>
          <w:sz w:val="28"/>
          <w:szCs w:val="28"/>
        </w:rPr>
        <w:t xml:space="preserve"> at </w:t>
      </w:r>
      <w:r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5</w:t>
      </w:r>
      <w:r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>45</w:t>
      </w:r>
      <w:r w:rsidR="00F735A8">
        <w:rPr>
          <w:b/>
          <w:bCs/>
          <w:sz w:val="28"/>
          <w:szCs w:val="28"/>
        </w:rPr>
        <w:t>-17:15</w:t>
      </w:r>
      <w:r w:rsidRPr="00F531B6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for Section </w:t>
      </w:r>
      <w:r>
        <w:rPr>
          <w:sz w:val="28"/>
          <w:szCs w:val="28"/>
        </w:rPr>
        <w:t>2</w:t>
      </w:r>
    </w:p>
    <w:p w14:paraId="5EE46552" w14:textId="77777777" w:rsidR="00D16974" w:rsidRPr="00D16974" w:rsidRDefault="00D16974" w:rsidP="00D16974">
      <w:pPr>
        <w:pStyle w:val="NormalWeb"/>
        <w:rPr>
          <w:sz w:val="28"/>
          <w:szCs w:val="28"/>
        </w:rPr>
      </w:pPr>
    </w:p>
    <w:p w14:paraId="22B289A4" w14:textId="5EF8310D" w:rsidR="00585475" w:rsidRDefault="00F735A8" w:rsidP="005C1071">
      <w:pPr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eastAsia="fr-FR"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025C5D" wp14:editId="5AA88BF8">
                <wp:simplePos x="0" y="0"/>
                <wp:positionH relativeFrom="column">
                  <wp:posOffset>1129030</wp:posOffset>
                </wp:positionH>
                <wp:positionV relativeFrom="paragraph">
                  <wp:posOffset>212383</wp:posOffset>
                </wp:positionV>
                <wp:extent cx="3467100" cy="381000"/>
                <wp:effectExtent l="12700" t="12700" r="12700" b="12700"/>
                <wp:wrapNone/>
                <wp:docPr id="1397792099" name="Zone de text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710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C70C79" w14:textId="4A64A991" w:rsidR="00173B5C" w:rsidRPr="00A05240" w:rsidRDefault="0021290F" w:rsidP="001163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A0524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</w:rPr>
                              <w:t>Course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25C5D" id="Zone de texte 8" o:spid="_x0000_s1029" type="#_x0000_t202" style="position:absolute;left:0;text-align:left;margin-left:88.9pt;margin-top:16.7pt;width:273pt;height:3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" strokecolor="#17365d [2415]" strokeweight="1.5pt">
                <v:textbox>
                  <w:txbxContent>
                    <w:p w14:paraId="4EC70C79" w14:textId="4A64A991" w:rsidR="00173B5C" w:rsidRPr="00A05240" w:rsidRDefault="0021290F" w:rsidP="0011636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:sz w:val="28"/>
                          <w:szCs w:val="28"/>
                        </w:rPr>
                      </w:pPr>
                      <w:r w:rsidRPr="00A05240">
                        <w:rPr>
                          <w:rFonts w:ascii="Times New Roman" w:hAnsi="Times New Roman" w:cs="Times New Roman"/>
                          <w:b/>
                          <w:bCs/>
                          <w:color w:val="7030A0"/>
                          <w:sz w:val="28"/>
                          <w:szCs w:val="28"/>
                        </w:rPr>
                        <w:t>Course Descrip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81519D0" w14:textId="727E9B82" w:rsidR="009B0F8C" w:rsidRPr="00F531B6" w:rsidRDefault="00F735A8" w:rsidP="005C1071">
      <w:pPr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29E5A91" wp14:editId="0DA68558">
                <wp:simplePos x="0" y="0"/>
                <wp:positionH relativeFrom="column">
                  <wp:posOffset>-113372</wp:posOffset>
                </wp:positionH>
                <wp:positionV relativeFrom="paragraph">
                  <wp:posOffset>118110</wp:posOffset>
                </wp:positionV>
                <wp:extent cx="6081395" cy="2929792"/>
                <wp:effectExtent l="12700" t="12700" r="14605" b="17145"/>
                <wp:wrapNone/>
                <wp:docPr id="127769770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81395" cy="292979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43F6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F0CDF" id="Rectangle 7" o:spid="_x0000_s1026" style="position:absolute;margin-left:-8.95pt;margin-top:9.3pt;width:478.85pt;height:230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" filled="f" strokecolor="#243f60" strokeweight="2pt"/>
            </w:pict>
          </mc:Fallback>
        </mc:AlternateContent>
      </w:r>
    </w:p>
    <w:p w14:paraId="45119C46" w14:textId="5BDDB137" w:rsidR="00705526" w:rsidRPr="00F531B6" w:rsidRDefault="00705526" w:rsidP="005F46B9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lang w:val="en-US"/>
        </w:rPr>
      </w:pPr>
    </w:p>
    <w:p w14:paraId="6B224B7E" w14:textId="615A0E1A" w:rsidR="0021290F" w:rsidRDefault="0021290F" w:rsidP="0021290F">
      <w:pPr>
        <w:pStyle w:val="NormalWeb"/>
      </w:pPr>
      <w:r w:rsidRPr="0021290F">
        <w:rPr>
          <w:rStyle w:val="Strong"/>
          <w:sz w:val="28"/>
          <w:szCs w:val="28"/>
        </w:rPr>
        <w:t>Prerequisites:</w:t>
      </w:r>
      <w:r w:rsidRPr="0021290F">
        <w:rPr>
          <w:sz w:val="28"/>
          <w:szCs w:val="28"/>
        </w:rPr>
        <w:t xml:space="preserve"> </w:t>
      </w:r>
      <w:r w:rsidR="00D16974">
        <w:t>General knowledge in computer science.</w:t>
      </w:r>
    </w:p>
    <w:p w14:paraId="281B8711" w14:textId="77777777" w:rsidR="00C41C73" w:rsidRPr="00C41C73" w:rsidRDefault="00C41C73" w:rsidP="00C41C73">
      <w:pPr>
        <w:pStyle w:val="NormalWeb"/>
        <w:rPr>
          <w:b/>
          <w:bCs/>
        </w:rPr>
      </w:pPr>
      <w:r w:rsidRPr="00C41C73">
        <w:rPr>
          <w:b/>
          <w:bCs/>
        </w:rPr>
        <w:t>Teaching objectives:</w:t>
      </w:r>
    </w:p>
    <w:p w14:paraId="04192A00" w14:textId="3735DAE6" w:rsidR="00C41C73" w:rsidRPr="00C41C73" w:rsidRDefault="00C41C73" w:rsidP="00C41C73">
      <w:pPr>
        <w:pStyle w:val="NormalWeb"/>
        <w:numPr>
          <w:ilvl w:val="0"/>
          <w:numId w:val="23"/>
        </w:numPr>
      </w:pPr>
      <w:r>
        <w:t>Familiarization with computer tools and the Internet.</w:t>
      </w:r>
    </w:p>
    <w:p w14:paraId="5FFA650A" w14:textId="2403162A" w:rsidR="00C41C73" w:rsidRPr="0021290F" w:rsidRDefault="00C41C73" w:rsidP="0021290F">
      <w:pPr>
        <w:pStyle w:val="NormalWeb"/>
        <w:rPr>
          <w:sz w:val="28"/>
          <w:szCs w:val="28"/>
        </w:rPr>
      </w:pPr>
      <w:r w:rsidRPr="0021290F">
        <w:rPr>
          <w:rStyle w:val="Strong"/>
          <w:sz w:val="28"/>
          <w:szCs w:val="28"/>
        </w:rPr>
        <w:t>Learning Objectives:</w:t>
      </w:r>
    </w:p>
    <w:p w14:paraId="70A493C5" w14:textId="59D9D7D0" w:rsidR="00C41C73" w:rsidRDefault="00C41C73" w:rsidP="00C41C73">
      <w:pPr>
        <w:pStyle w:val="NormalWeb"/>
        <w:numPr>
          <w:ilvl w:val="0"/>
          <w:numId w:val="19"/>
        </w:numPr>
      </w:pPr>
      <w:r>
        <w:t>Familiarize students with IT tools and Internet basics.</w:t>
      </w:r>
    </w:p>
    <w:p w14:paraId="74C5E892" w14:textId="77CF3047" w:rsidR="00C41C73" w:rsidRDefault="00C41C73" w:rsidP="00C41C73">
      <w:pPr>
        <w:pStyle w:val="NormalWeb"/>
        <w:numPr>
          <w:ilvl w:val="0"/>
          <w:numId w:val="19"/>
        </w:numPr>
      </w:pPr>
      <w:r>
        <w:t>Introduce hardware, software, and communication technologies.</w:t>
      </w:r>
    </w:p>
    <w:p w14:paraId="67781A8E" w14:textId="619C236F" w:rsidR="00C41C73" w:rsidRDefault="00C41C73" w:rsidP="00C41C73">
      <w:pPr>
        <w:pStyle w:val="NormalWeb"/>
        <w:numPr>
          <w:ilvl w:val="0"/>
          <w:numId w:val="19"/>
        </w:numPr>
      </w:pPr>
      <w:r>
        <w:t>Explore the philosophy, tools, and practices of open source.</w:t>
      </w:r>
    </w:p>
    <w:p w14:paraId="171EEAC3" w14:textId="150BE9E8" w:rsidR="00C41C73" w:rsidRPr="00C41C73" w:rsidRDefault="00C41C73" w:rsidP="00C41C73">
      <w:pPr>
        <w:pStyle w:val="NormalWeb"/>
        <w:numPr>
          <w:ilvl w:val="0"/>
          <w:numId w:val="19"/>
        </w:numPr>
      </w:pPr>
      <w:r>
        <w:t>Provide hands-on experience with Linux, LibreOffice, and collaborative platforms</w:t>
      </w:r>
      <w:r w:rsidR="0021290F" w:rsidRPr="00C41C73">
        <w:rPr>
          <w:sz w:val="28"/>
          <w:szCs w:val="28"/>
        </w:rPr>
        <w:t>.</w:t>
      </w:r>
    </w:p>
    <w:p w14:paraId="250D8570" w14:textId="42BB71A8" w:rsidR="00C41C73" w:rsidRPr="00C41C73" w:rsidRDefault="00C41C73" w:rsidP="00C41C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-DZ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052D0B" wp14:editId="152DAA97">
                <wp:simplePos x="0" y="0"/>
                <wp:positionH relativeFrom="column">
                  <wp:posOffset>-125095</wp:posOffset>
                </wp:positionH>
                <wp:positionV relativeFrom="paragraph">
                  <wp:posOffset>292882</wp:posOffset>
                </wp:positionV>
                <wp:extent cx="6091555" cy="5157176"/>
                <wp:effectExtent l="12700" t="12700" r="17145" b="12065"/>
                <wp:wrapNone/>
                <wp:docPr id="64948964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91555" cy="5157176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43F6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5DD47" id="Rectangle 12" o:spid="_x0000_s1026" style="position:absolute;margin-left:-9.85pt;margin-top:23.05pt;width:479.65pt;height:406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" filled="f" strokecolor="#243f60" strokeweight="2pt"/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9DB399" wp14:editId="0AD42C4C">
                <wp:simplePos x="0" y="0"/>
                <wp:positionH relativeFrom="column">
                  <wp:posOffset>1358265</wp:posOffset>
                </wp:positionH>
                <wp:positionV relativeFrom="paragraph">
                  <wp:posOffset>136318</wp:posOffset>
                </wp:positionV>
                <wp:extent cx="3238500" cy="333375"/>
                <wp:effectExtent l="12700" t="12700" r="12700" b="9525"/>
                <wp:wrapNone/>
                <wp:docPr id="960703909" name="Zone de text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5D880" w14:textId="1D2B0D57" w:rsidR="00173B5C" w:rsidRPr="00A05240" w:rsidRDefault="0021290F" w:rsidP="00244617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A05240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7030A0"/>
                                <w:sz w:val="28"/>
                                <w:szCs w:val="28"/>
                              </w:rPr>
                              <w:t>Course Cont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DB399" id="Zone de texte 11" o:spid="_x0000_s1030" type="#_x0000_t202" style="position:absolute;margin-left:106.95pt;margin-top:10.75pt;width:255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" strokecolor="#17365d [2415]" strokeweight="1.5pt">
                <v:textbox>
                  <w:txbxContent>
                    <w:p w14:paraId="5425D880" w14:textId="1D2B0D57" w:rsidR="00173B5C" w:rsidRPr="00A05240" w:rsidRDefault="0021290F" w:rsidP="00244617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7030A0"/>
                          <w:sz w:val="28"/>
                          <w:szCs w:val="28"/>
                        </w:rPr>
                      </w:pPr>
                      <w:r w:rsidRPr="00A05240">
                        <w:rPr>
                          <w:rFonts w:asciiTheme="majorBidi" w:hAnsiTheme="majorBidi" w:cstheme="majorBidi"/>
                          <w:b/>
                          <w:bCs/>
                          <w:color w:val="7030A0"/>
                          <w:sz w:val="28"/>
                          <w:szCs w:val="28"/>
                        </w:rPr>
                        <w:t>Course Content</w:t>
                      </w:r>
                    </w:p>
                  </w:txbxContent>
                </v:textbox>
              </v:shape>
            </w:pict>
          </mc:Fallback>
        </mc:AlternateContent>
      </w:r>
    </w:p>
    <w:p w14:paraId="29D41AFF" w14:textId="504D268B" w:rsidR="00C41C73" w:rsidRDefault="00C41C73" w:rsidP="00C41C7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DZ"/>
        </w:rPr>
      </w:pPr>
    </w:p>
    <w:p w14:paraId="12C4D9AE" w14:textId="59ABDE5F" w:rsidR="00C41C73" w:rsidRPr="00C41C73" w:rsidRDefault="00C41C73" w:rsidP="00C41C7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DZ"/>
        </w:rPr>
      </w:pPr>
      <w:r w:rsidRPr="00C41C73">
        <w:rPr>
          <w:rFonts w:ascii="Times New Roman" w:eastAsia="Times New Roman" w:hAnsi="Times New Roman" w:cs="Times New Roman"/>
          <w:b/>
          <w:bCs/>
          <w:sz w:val="27"/>
          <w:szCs w:val="27"/>
          <w:lang w:val="en-DZ"/>
        </w:rPr>
        <w:t>Chapter 1: Information Technologies</w:t>
      </w:r>
    </w:p>
    <w:p w14:paraId="24DFA056" w14:textId="1EB2B167" w:rsidR="00C41C73" w:rsidRPr="00C41C73" w:rsidRDefault="00C41C73" w:rsidP="00C41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b/>
          <w:bCs/>
          <w:sz w:val="24"/>
          <w:szCs w:val="24"/>
          <w:lang w:val="en-DZ"/>
        </w:rPr>
        <w:t>1.1. Definitions</w:t>
      </w:r>
    </w:p>
    <w:p w14:paraId="3216B898" w14:textId="12A8F9CC" w:rsidR="00C41C73" w:rsidRPr="00C41C73" w:rsidRDefault="00C41C73" w:rsidP="00C41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b/>
          <w:bCs/>
          <w:sz w:val="24"/>
          <w:szCs w:val="24"/>
          <w:lang w:val="en-DZ"/>
        </w:rPr>
        <w:t>1.2. Tools</w:t>
      </w:r>
    </w:p>
    <w:p w14:paraId="2CB45F49" w14:textId="787A029F" w:rsidR="00C41C73" w:rsidRPr="00C41C73" w:rsidRDefault="00C41C73" w:rsidP="00C41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b/>
          <w:bCs/>
          <w:sz w:val="24"/>
          <w:szCs w:val="24"/>
          <w:lang w:val="en-DZ"/>
        </w:rPr>
        <w:t>1.2.1. Hardware</w:t>
      </w:r>
    </w:p>
    <w:p w14:paraId="1EB8329D" w14:textId="2AE9ADEC" w:rsidR="00C41C73" w:rsidRPr="00C41C73" w:rsidRDefault="00C41C73" w:rsidP="00C41C7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Computers: desktop PCs, laptops, servers, workstations.</w:t>
      </w:r>
    </w:p>
    <w:p w14:paraId="1B7A6244" w14:textId="30FE1998" w:rsidR="00C41C73" w:rsidRPr="00C41C73" w:rsidRDefault="00C41C73" w:rsidP="00C41C7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Communication networks: routers, switches, modems, fiber optics, WiFi.</w:t>
      </w:r>
    </w:p>
    <w:p w14:paraId="41188B24" w14:textId="01454ADF" w:rsidR="00C41C73" w:rsidRPr="00C41C73" w:rsidRDefault="00C41C73" w:rsidP="00C41C7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Peripherals: printers, scanners, keyboards, mice, cameras, sensors.</w:t>
      </w:r>
    </w:p>
    <w:p w14:paraId="659EC602" w14:textId="0780F46E" w:rsidR="00C41C73" w:rsidRPr="00C41C73" w:rsidRDefault="00C41C73" w:rsidP="00C41C7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 xml:space="preserve">Mobile devices: smartphones, tablets, </w:t>
      </w:r>
      <w:r w:rsidR="00F735A8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personal digital assistants (PDA).</w:t>
      </w:r>
    </w:p>
    <w:p w14:paraId="171F2414" w14:textId="51CC0674" w:rsidR="00C41C73" w:rsidRPr="00C41C73" w:rsidRDefault="00C41C73" w:rsidP="00C41C7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Smart chips: RFID, NFC, embedded processors, IoT (Internet of Things) sensors.</w:t>
      </w:r>
    </w:p>
    <w:p w14:paraId="20B7D594" w14:textId="302A6AD7" w:rsidR="00C41C73" w:rsidRPr="00C41C73" w:rsidRDefault="00C41C73" w:rsidP="00C41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b/>
          <w:bCs/>
          <w:sz w:val="24"/>
          <w:szCs w:val="24"/>
          <w:lang w:val="en-DZ"/>
        </w:rPr>
        <w:t>1.2.2. Software</w:t>
      </w:r>
    </w:p>
    <w:p w14:paraId="47895F17" w14:textId="1A9DDAA9" w:rsidR="00C41C73" w:rsidRPr="00C41C73" w:rsidRDefault="00C41C73" w:rsidP="00C41C73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Operating systems: Windows, Linux, macOS, Android, iOS.</w:t>
      </w:r>
    </w:p>
    <w:p w14:paraId="7C11C467" w14:textId="3CC44DEA" w:rsidR="00C41C73" w:rsidRPr="00C41C73" w:rsidRDefault="00C41C73" w:rsidP="00C41C73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Business applications: ERP (Enterprise Resource Planning), CRM (Customer Relationship Management), HR management, accounting software, etc.</w:t>
      </w:r>
    </w:p>
    <w:p w14:paraId="50A89575" w14:textId="49A68909" w:rsidR="00C41C73" w:rsidRDefault="00C41C73" w:rsidP="00C41C73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Office software: word processors (Word), spreadsheets (Excel), presentations (PowerPoint), collaboration tools (Google Workspace, Microsoft 365).</w:t>
      </w:r>
    </w:p>
    <w:p w14:paraId="6D5FCF50" w14:textId="06849410" w:rsidR="00C41C73" w:rsidRPr="00C41C73" w:rsidRDefault="00C41C73" w:rsidP="00C41C7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DZ"/>
        </w:rPr>
      </w:pPr>
    </w:p>
    <w:p w14:paraId="57C3E049" w14:textId="04A62FC4" w:rsidR="00C41C73" w:rsidRDefault="00C41C73" w:rsidP="00C41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DZ"/>
        </w:rPr>
      </w:pPr>
      <w:r>
        <w:rPr>
          <w:noProof/>
          <w:lang w:eastAsia="fr-FR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4784A5" wp14:editId="7DEFAA2A">
                <wp:simplePos x="0" y="0"/>
                <wp:positionH relativeFrom="column">
                  <wp:posOffset>-125095</wp:posOffset>
                </wp:positionH>
                <wp:positionV relativeFrom="paragraph">
                  <wp:posOffset>265479</wp:posOffset>
                </wp:positionV>
                <wp:extent cx="5926504" cy="2976684"/>
                <wp:effectExtent l="12700" t="12700" r="17145" b="8255"/>
                <wp:wrapNone/>
                <wp:docPr id="931300538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6504" cy="297668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43F6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A138C6" id="Rectangle 12" o:spid="_x0000_s1026" style="position:absolute;margin-left:-9.85pt;margin-top:20.9pt;width:466.65pt;height:234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" filled="f" strokecolor="#243f60" strokeweight="2pt"/>
            </w:pict>
          </mc:Fallback>
        </mc:AlternateContent>
      </w:r>
    </w:p>
    <w:p w14:paraId="6E7A9506" w14:textId="66707E32" w:rsidR="00C41C73" w:rsidRPr="00C41C73" w:rsidRDefault="00C41C73" w:rsidP="00C41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b/>
          <w:bCs/>
          <w:sz w:val="24"/>
          <w:szCs w:val="24"/>
          <w:lang w:val="en-DZ"/>
        </w:rPr>
        <w:t>1.3. Applications</w:t>
      </w:r>
    </w:p>
    <w:p w14:paraId="6FB3FA1E" w14:textId="77777777" w:rsidR="00C41C73" w:rsidRPr="00C41C73" w:rsidRDefault="00C41C73" w:rsidP="00C41C73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Communication spaces: Internet, Intranet, Extranet.</w:t>
      </w:r>
    </w:p>
    <w:p w14:paraId="668F4350" w14:textId="77777777" w:rsidR="00C41C73" w:rsidRPr="00C41C73" w:rsidRDefault="00C41C73" w:rsidP="00C41C73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Multimedia: audioconferencing, videoconferencing.</w:t>
      </w:r>
    </w:p>
    <w:p w14:paraId="21163BFE" w14:textId="77777777" w:rsidR="00C41C73" w:rsidRPr="00C41C73" w:rsidRDefault="00C41C73" w:rsidP="00C41C73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Electronic Data Interchange (EDI).</w:t>
      </w:r>
    </w:p>
    <w:p w14:paraId="6E30E5B0" w14:textId="23318C0A" w:rsidR="00C41C73" w:rsidRPr="00C41C73" w:rsidRDefault="00C41C73" w:rsidP="00F735A8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Workflows.</w:t>
      </w:r>
    </w:p>
    <w:p w14:paraId="64E87F4E" w14:textId="77777777" w:rsidR="00C41C73" w:rsidRPr="00C41C73" w:rsidRDefault="00C41C73" w:rsidP="00C41C7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DZ"/>
        </w:rPr>
      </w:pPr>
      <w:r w:rsidRPr="00C41C73">
        <w:rPr>
          <w:rFonts w:ascii="Times New Roman" w:eastAsia="Times New Roman" w:hAnsi="Times New Roman" w:cs="Times New Roman"/>
          <w:b/>
          <w:bCs/>
          <w:sz w:val="27"/>
          <w:szCs w:val="27"/>
          <w:lang w:val="en-DZ"/>
        </w:rPr>
        <w:t>Chapter 2: Open Source Tools</w:t>
      </w:r>
    </w:p>
    <w:p w14:paraId="4668C29B" w14:textId="77777777" w:rsidR="00C41C73" w:rsidRPr="00C41C73" w:rsidRDefault="00C41C73" w:rsidP="00C41C7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Introduction (history, advantages/disadvantages, and licenses).</w:t>
      </w:r>
    </w:p>
    <w:p w14:paraId="3BFE8408" w14:textId="77777777" w:rsidR="00C41C73" w:rsidRPr="00C41C73" w:rsidRDefault="00C41C73" w:rsidP="00C41C7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Development environment (Introduction to Linux, Introduction to code editors).</w:t>
      </w:r>
    </w:p>
    <w:p w14:paraId="2E1C0AF0" w14:textId="77777777" w:rsidR="00C41C73" w:rsidRPr="00C41C73" w:rsidRDefault="00C41C73" w:rsidP="00C41C7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Office software (LibreOffice suite).</w:t>
      </w:r>
    </w:p>
    <w:p w14:paraId="04DC5F79" w14:textId="77777777" w:rsidR="00C41C73" w:rsidRPr="00C41C73" w:rsidRDefault="00C41C73" w:rsidP="00C41C7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Collaboration (storage and sharing).</w:t>
      </w:r>
    </w:p>
    <w:p w14:paraId="154766F9" w14:textId="77777777" w:rsidR="00C41C73" w:rsidRPr="00C41C73" w:rsidRDefault="00C41C73" w:rsidP="00C41C7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DZ"/>
        </w:rPr>
      </w:pPr>
      <w:r w:rsidRPr="00C41C73">
        <w:rPr>
          <w:rFonts w:ascii="Times New Roman" w:eastAsia="Times New Roman" w:hAnsi="Times New Roman" w:cs="Times New Roman"/>
          <w:sz w:val="24"/>
          <w:szCs w:val="24"/>
          <w:lang w:val="en-DZ"/>
        </w:rPr>
        <w:t>Contributing to an open source project.</w:t>
      </w:r>
    </w:p>
    <w:p w14:paraId="6264A026" w14:textId="77777777" w:rsidR="00DC330C" w:rsidRPr="0021290F" w:rsidRDefault="00DC330C" w:rsidP="007D36D4">
      <w:pPr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4960B289" w14:textId="36B47F71" w:rsidR="00251B7B" w:rsidRPr="0021290F" w:rsidRDefault="009F6033" w:rsidP="007D36D4">
      <w:pPr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FD2B2" wp14:editId="2FF198E2">
                <wp:simplePos x="0" y="0"/>
                <wp:positionH relativeFrom="column">
                  <wp:posOffset>-156845</wp:posOffset>
                </wp:positionH>
                <wp:positionV relativeFrom="paragraph">
                  <wp:posOffset>230505</wp:posOffset>
                </wp:positionV>
                <wp:extent cx="5962650" cy="2752090"/>
                <wp:effectExtent l="0" t="0" r="19050" b="10160"/>
                <wp:wrapNone/>
                <wp:docPr id="1116283319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2650" cy="275209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43F6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79E79F" id="Rectangle 13" o:spid="_x0000_s1026" style="position:absolute;margin-left:-12.35pt;margin-top:18.15pt;width:469.5pt;height:216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" filled="f" strokecolor="#243f60" strokeweight="2pt"/>
            </w:pict>
          </mc:Fallback>
        </mc:AlternateContent>
      </w:r>
      <w:r>
        <w:rPr>
          <w:rFonts w:asciiTheme="minorHAnsi" w:hAnsiTheme="minorHAnsi" w:cstheme="minorHAns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42AF89" wp14:editId="6282DCAF">
                <wp:simplePos x="0" y="0"/>
                <wp:positionH relativeFrom="column">
                  <wp:posOffset>1652905</wp:posOffset>
                </wp:positionH>
                <wp:positionV relativeFrom="paragraph">
                  <wp:posOffset>38100</wp:posOffset>
                </wp:positionV>
                <wp:extent cx="2352675" cy="381000"/>
                <wp:effectExtent l="9525" t="11430" r="9525" b="17145"/>
                <wp:wrapNone/>
                <wp:docPr id="397802882" name="Zone de text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50E9A" w14:textId="5B40D6AE" w:rsidR="00173B5C" w:rsidRPr="00A05240" w:rsidRDefault="00E341F2" w:rsidP="007D36D4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7030A0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A05240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7030A0"/>
                                <w:sz w:val="28"/>
                                <w:szCs w:val="28"/>
                              </w:rPr>
                              <w:t>Evaluation</w:t>
                            </w:r>
                            <w:proofErr w:type="spellEnd"/>
                            <w:r w:rsidRPr="00A05240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7030A0"/>
                                <w:sz w:val="28"/>
                                <w:szCs w:val="28"/>
                              </w:rPr>
                              <w:t xml:space="preserve"> Metho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2AF89" id="Zone de texte 14" o:spid="_x0000_s1031" type="#_x0000_t202" style="position:absolute;left:0;text-align:left;margin-left:130.15pt;margin-top:3pt;width:185.25pt;height:3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" strokecolor="#17365d [2415]" strokeweight="1.5pt">
                <v:textbox>
                  <w:txbxContent>
                    <w:p w14:paraId="62350E9A" w14:textId="5B40D6AE" w:rsidR="00173B5C" w:rsidRPr="00A05240" w:rsidRDefault="00E341F2" w:rsidP="007D36D4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7030A0"/>
                          <w:sz w:val="28"/>
                          <w:szCs w:val="28"/>
                        </w:rPr>
                      </w:pPr>
                      <w:proofErr w:type="spellStart"/>
                      <w:r w:rsidRPr="00A05240">
                        <w:rPr>
                          <w:rFonts w:asciiTheme="majorBidi" w:hAnsiTheme="majorBidi" w:cstheme="majorBidi"/>
                          <w:b/>
                          <w:bCs/>
                          <w:color w:val="7030A0"/>
                          <w:sz w:val="28"/>
                          <w:szCs w:val="28"/>
                        </w:rPr>
                        <w:t>Evaluation</w:t>
                      </w:r>
                      <w:proofErr w:type="spellEnd"/>
                      <w:r w:rsidRPr="00A05240">
                        <w:rPr>
                          <w:rFonts w:asciiTheme="majorBidi" w:hAnsiTheme="majorBidi" w:cstheme="majorBidi"/>
                          <w:b/>
                          <w:bCs/>
                          <w:color w:val="7030A0"/>
                          <w:sz w:val="28"/>
                          <w:szCs w:val="28"/>
                        </w:rPr>
                        <w:t xml:space="preserve"> Methods</w:t>
                      </w:r>
                    </w:p>
                  </w:txbxContent>
                </v:textbox>
              </v:shape>
            </w:pict>
          </mc:Fallback>
        </mc:AlternateContent>
      </w:r>
    </w:p>
    <w:p w14:paraId="1DAE1EB8" w14:textId="77777777" w:rsidR="007D36D4" w:rsidRPr="0021290F" w:rsidRDefault="007D36D4" w:rsidP="002075C5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</w:p>
    <w:tbl>
      <w:tblPr>
        <w:tblW w:w="0" w:type="auto"/>
        <w:jc w:val="center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ook w:val="04A0" w:firstRow="1" w:lastRow="0" w:firstColumn="1" w:lastColumn="0" w:noHBand="0" w:noVBand="1"/>
      </w:tblPr>
      <w:tblGrid>
        <w:gridCol w:w="4532"/>
        <w:gridCol w:w="4530"/>
      </w:tblGrid>
      <w:tr w:rsidR="0021290F" w:rsidRPr="00656CF8" w14:paraId="0E3D395B" w14:textId="77777777" w:rsidTr="0021290F">
        <w:trPr>
          <w:jc w:val="center"/>
        </w:trPr>
        <w:tc>
          <w:tcPr>
            <w:tcW w:w="4532" w:type="dxa"/>
          </w:tcPr>
          <w:p w14:paraId="3BDD305E" w14:textId="022FA403" w:rsidR="0021290F" w:rsidRPr="0021290F" w:rsidRDefault="0021290F" w:rsidP="0021290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4"/>
                <w:szCs w:val="24"/>
              </w:rPr>
            </w:pPr>
            <w:proofErr w:type="spellStart"/>
            <w:r w:rsidRPr="0021290F">
              <w:rPr>
                <w:rStyle w:val="Strong"/>
                <w:rFonts w:asciiTheme="majorBidi" w:hAnsiTheme="majorBidi" w:cstheme="majorBidi"/>
                <w:sz w:val="24"/>
                <w:szCs w:val="24"/>
              </w:rPr>
              <w:t>Assessment</w:t>
            </w:r>
            <w:proofErr w:type="spellEnd"/>
            <w:r w:rsidRPr="0021290F">
              <w:rPr>
                <w:rStyle w:val="Strong"/>
                <w:rFonts w:asciiTheme="majorBidi" w:hAnsiTheme="majorBidi" w:cstheme="majorBidi"/>
                <w:sz w:val="24"/>
                <w:szCs w:val="24"/>
              </w:rPr>
              <w:t xml:space="preserve"> Methods</w:t>
            </w:r>
          </w:p>
        </w:tc>
        <w:tc>
          <w:tcPr>
            <w:tcW w:w="4530" w:type="dxa"/>
          </w:tcPr>
          <w:p w14:paraId="2F95507B" w14:textId="2A76FA73" w:rsidR="0021290F" w:rsidRPr="00E341F2" w:rsidRDefault="00E341F2" w:rsidP="00E341F2">
            <w:pPr>
              <w:pStyle w:val="NormalWeb"/>
              <w:jc w:val="center"/>
            </w:pPr>
            <w:r>
              <w:rPr>
                <w:rStyle w:val="Strong"/>
              </w:rPr>
              <w:t>Weighting (%)</w:t>
            </w:r>
          </w:p>
        </w:tc>
      </w:tr>
      <w:tr w:rsidR="0021290F" w:rsidRPr="00656CF8" w14:paraId="6CF851DD" w14:textId="77777777" w:rsidTr="0021290F">
        <w:trPr>
          <w:jc w:val="center"/>
        </w:trPr>
        <w:tc>
          <w:tcPr>
            <w:tcW w:w="4532" w:type="dxa"/>
          </w:tcPr>
          <w:p w14:paraId="5DCE1426" w14:textId="20BE8D3A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r w:rsidRPr="00E341F2">
              <w:rPr>
                <w:rFonts w:asciiTheme="majorBidi" w:hAnsiTheme="majorBidi" w:cstheme="majorBidi"/>
                <w:sz w:val="28"/>
                <w:szCs w:val="28"/>
              </w:rPr>
              <w:t>Exam</w:t>
            </w:r>
          </w:p>
        </w:tc>
        <w:tc>
          <w:tcPr>
            <w:tcW w:w="4530" w:type="dxa"/>
            <w:vAlign w:val="center"/>
          </w:tcPr>
          <w:p w14:paraId="45E7E992" w14:textId="59B58D95" w:rsidR="0021290F" w:rsidRPr="00F735A8" w:rsidRDefault="00F735A8" w:rsidP="0021290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F735A8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10</w:t>
            </w:r>
            <w:r w:rsidR="0021290F" w:rsidRPr="00F735A8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0 %</w:t>
            </w:r>
          </w:p>
        </w:tc>
      </w:tr>
      <w:tr w:rsidR="0021290F" w:rsidRPr="00656CF8" w14:paraId="2BA62CF3" w14:textId="77777777" w:rsidTr="0021290F">
        <w:trPr>
          <w:jc w:val="center"/>
        </w:trPr>
        <w:tc>
          <w:tcPr>
            <w:tcW w:w="4532" w:type="dxa"/>
          </w:tcPr>
          <w:p w14:paraId="0D698499" w14:textId="351E9969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proofErr w:type="spellStart"/>
            <w:r w:rsidRPr="00E341F2">
              <w:rPr>
                <w:rFonts w:asciiTheme="majorBidi" w:hAnsiTheme="majorBidi" w:cstheme="majorBidi"/>
                <w:sz w:val="28"/>
                <w:szCs w:val="28"/>
              </w:rPr>
              <w:t>Quizzes</w:t>
            </w:r>
            <w:proofErr w:type="spellEnd"/>
            <w:r w:rsidRPr="00E341F2">
              <w:rPr>
                <w:rFonts w:asciiTheme="majorBidi" w:hAnsiTheme="majorBidi" w:cstheme="majorBidi"/>
                <w:sz w:val="28"/>
                <w:szCs w:val="28"/>
              </w:rPr>
              <w:t xml:space="preserve"> / </w:t>
            </w:r>
            <w:proofErr w:type="spellStart"/>
            <w:r w:rsidRPr="00E341F2">
              <w:rPr>
                <w:rFonts w:asciiTheme="majorBidi" w:hAnsiTheme="majorBidi" w:cstheme="majorBidi"/>
                <w:sz w:val="28"/>
                <w:szCs w:val="28"/>
              </w:rPr>
              <w:t>Mini-tests</w:t>
            </w:r>
            <w:proofErr w:type="spellEnd"/>
          </w:p>
        </w:tc>
        <w:tc>
          <w:tcPr>
            <w:tcW w:w="4530" w:type="dxa"/>
          </w:tcPr>
          <w:p w14:paraId="2410980F" w14:textId="194DB816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</w:tr>
      <w:tr w:rsidR="0021290F" w:rsidRPr="00656CF8" w14:paraId="5858AFB4" w14:textId="77777777" w:rsidTr="0021290F">
        <w:trPr>
          <w:jc w:val="center"/>
        </w:trPr>
        <w:tc>
          <w:tcPr>
            <w:tcW w:w="4532" w:type="dxa"/>
          </w:tcPr>
          <w:p w14:paraId="21173448" w14:textId="26E44941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proofErr w:type="spellStart"/>
            <w:r w:rsidRPr="00E341F2">
              <w:rPr>
                <w:rFonts w:asciiTheme="majorBidi" w:hAnsiTheme="majorBidi" w:cstheme="majorBidi"/>
                <w:sz w:val="28"/>
                <w:szCs w:val="28"/>
              </w:rPr>
              <w:t>Tutorials</w:t>
            </w:r>
            <w:proofErr w:type="spellEnd"/>
          </w:p>
        </w:tc>
        <w:tc>
          <w:tcPr>
            <w:tcW w:w="4530" w:type="dxa"/>
            <w:vAlign w:val="center"/>
          </w:tcPr>
          <w:p w14:paraId="123D6502" w14:textId="77777777" w:rsidR="0021290F" w:rsidRPr="00E341F2" w:rsidRDefault="0021290F" w:rsidP="0021290F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</w:tr>
      <w:tr w:rsidR="0021290F" w:rsidRPr="00656CF8" w14:paraId="163F0D90" w14:textId="77777777" w:rsidTr="0021290F">
        <w:trPr>
          <w:jc w:val="center"/>
        </w:trPr>
        <w:tc>
          <w:tcPr>
            <w:tcW w:w="4532" w:type="dxa"/>
          </w:tcPr>
          <w:p w14:paraId="5D596C26" w14:textId="535E8829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proofErr w:type="spellStart"/>
            <w:r w:rsidRPr="00E341F2">
              <w:rPr>
                <w:rFonts w:asciiTheme="majorBidi" w:hAnsiTheme="majorBidi" w:cstheme="majorBidi"/>
                <w:sz w:val="28"/>
                <w:szCs w:val="28"/>
              </w:rPr>
              <w:t>Practical</w:t>
            </w:r>
            <w:proofErr w:type="spellEnd"/>
            <w:r w:rsidRPr="00E341F2">
              <w:rPr>
                <w:rFonts w:asciiTheme="majorBidi" w:hAnsiTheme="majorBidi" w:cstheme="majorBidi"/>
                <w:sz w:val="28"/>
                <w:szCs w:val="28"/>
              </w:rPr>
              <w:t xml:space="preserve"> Work</w:t>
            </w:r>
          </w:p>
        </w:tc>
        <w:tc>
          <w:tcPr>
            <w:tcW w:w="4530" w:type="dxa"/>
            <w:vAlign w:val="center"/>
          </w:tcPr>
          <w:p w14:paraId="4A96CCE3" w14:textId="3D9EAAE0" w:rsidR="0021290F" w:rsidRPr="00E341F2" w:rsidRDefault="0021290F" w:rsidP="0021290F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</w:tr>
      <w:tr w:rsidR="0021290F" w:rsidRPr="00656CF8" w14:paraId="3EDB933C" w14:textId="77777777" w:rsidTr="0021290F">
        <w:trPr>
          <w:jc w:val="center"/>
        </w:trPr>
        <w:tc>
          <w:tcPr>
            <w:tcW w:w="4532" w:type="dxa"/>
          </w:tcPr>
          <w:p w14:paraId="0BF812C6" w14:textId="7D49AA99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proofErr w:type="spellStart"/>
            <w:r w:rsidRPr="00E341F2">
              <w:rPr>
                <w:rFonts w:asciiTheme="majorBidi" w:hAnsiTheme="majorBidi" w:cstheme="majorBidi"/>
                <w:sz w:val="28"/>
                <w:szCs w:val="28"/>
              </w:rPr>
              <w:t>Individual</w:t>
            </w:r>
            <w:proofErr w:type="spellEnd"/>
            <w:r w:rsidRPr="00E341F2">
              <w:rPr>
                <w:rFonts w:asciiTheme="majorBidi" w:hAnsiTheme="majorBidi" w:cstheme="majorBidi"/>
                <w:sz w:val="28"/>
                <w:szCs w:val="28"/>
              </w:rPr>
              <w:t xml:space="preserve"> Project</w:t>
            </w:r>
          </w:p>
        </w:tc>
        <w:tc>
          <w:tcPr>
            <w:tcW w:w="4530" w:type="dxa"/>
          </w:tcPr>
          <w:p w14:paraId="46F4F804" w14:textId="77777777" w:rsidR="0021290F" w:rsidRPr="00E341F2" w:rsidRDefault="0021290F" w:rsidP="0021290F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</w:tr>
      <w:tr w:rsidR="0021290F" w:rsidRPr="00656CF8" w14:paraId="45B3C18F" w14:textId="77777777" w:rsidTr="0021290F">
        <w:trPr>
          <w:jc w:val="center"/>
        </w:trPr>
        <w:tc>
          <w:tcPr>
            <w:tcW w:w="4532" w:type="dxa"/>
          </w:tcPr>
          <w:p w14:paraId="08AC4037" w14:textId="6550F1A9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r w:rsidRPr="00E341F2">
              <w:rPr>
                <w:rFonts w:asciiTheme="majorBidi" w:hAnsiTheme="majorBidi" w:cstheme="majorBidi"/>
                <w:sz w:val="28"/>
                <w:szCs w:val="28"/>
              </w:rPr>
              <w:t>Group Work</w:t>
            </w:r>
          </w:p>
        </w:tc>
        <w:tc>
          <w:tcPr>
            <w:tcW w:w="4530" w:type="dxa"/>
          </w:tcPr>
          <w:p w14:paraId="5328222C" w14:textId="77777777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</w:tr>
      <w:tr w:rsidR="0021290F" w:rsidRPr="00656CF8" w14:paraId="48FF22F1" w14:textId="77777777" w:rsidTr="0021290F">
        <w:trPr>
          <w:jc w:val="center"/>
        </w:trPr>
        <w:tc>
          <w:tcPr>
            <w:tcW w:w="4532" w:type="dxa"/>
          </w:tcPr>
          <w:p w14:paraId="1C15610B" w14:textId="40DCF8CE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r w:rsidRPr="00E341F2">
              <w:rPr>
                <w:rFonts w:asciiTheme="majorBidi" w:hAnsiTheme="majorBidi" w:cstheme="majorBidi"/>
                <w:sz w:val="28"/>
                <w:szCs w:val="28"/>
              </w:rPr>
              <w:t>Field Trips</w:t>
            </w:r>
          </w:p>
        </w:tc>
        <w:tc>
          <w:tcPr>
            <w:tcW w:w="4530" w:type="dxa"/>
          </w:tcPr>
          <w:p w14:paraId="7B38B185" w14:textId="77777777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</w:tr>
      <w:tr w:rsidR="0021290F" w:rsidRPr="00656CF8" w14:paraId="28C7F4BC" w14:textId="77777777" w:rsidTr="0021290F">
        <w:trPr>
          <w:jc w:val="center"/>
        </w:trPr>
        <w:tc>
          <w:tcPr>
            <w:tcW w:w="4532" w:type="dxa"/>
          </w:tcPr>
          <w:p w14:paraId="7EEC597B" w14:textId="0EBE9C3B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r w:rsidRPr="00E341F2">
              <w:rPr>
                <w:rFonts w:asciiTheme="majorBidi" w:hAnsiTheme="majorBidi" w:cstheme="majorBidi"/>
                <w:sz w:val="28"/>
                <w:szCs w:val="28"/>
              </w:rPr>
              <w:t>Attendance (</w:t>
            </w:r>
            <w:proofErr w:type="spellStart"/>
            <w:r w:rsidRPr="00E341F2">
              <w:rPr>
                <w:rFonts w:asciiTheme="majorBidi" w:hAnsiTheme="majorBidi" w:cstheme="majorBidi"/>
                <w:sz w:val="28"/>
                <w:szCs w:val="28"/>
              </w:rPr>
              <w:t>Presence</w:t>
            </w:r>
            <w:proofErr w:type="spellEnd"/>
            <w:r w:rsidRPr="00E341F2">
              <w:rPr>
                <w:rFonts w:asciiTheme="majorBidi" w:hAnsiTheme="majorBidi" w:cstheme="majorBidi"/>
                <w:sz w:val="28"/>
                <w:szCs w:val="28"/>
              </w:rPr>
              <w:t xml:space="preserve"> / Absence)</w:t>
            </w:r>
          </w:p>
        </w:tc>
        <w:tc>
          <w:tcPr>
            <w:tcW w:w="4530" w:type="dxa"/>
            <w:vAlign w:val="center"/>
          </w:tcPr>
          <w:p w14:paraId="4C31AD08" w14:textId="28833BBA" w:rsidR="0021290F" w:rsidRPr="00E341F2" w:rsidRDefault="0021290F" w:rsidP="0021290F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</w:tr>
      <w:tr w:rsidR="0021290F" w:rsidRPr="00656CF8" w14:paraId="319D98E3" w14:textId="77777777" w:rsidTr="0021290F">
        <w:trPr>
          <w:jc w:val="center"/>
        </w:trPr>
        <w:tc>
          <w:tcPr>
            <w:tcW w:w="4532" w:type="dxa"/>
          </w:tcPr>
          <w:p w14:paraId="1A048832" w14:textId="577B417C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proofErr w:type="spellStart"/>
            <w:r w:rsidRPr="00E341F2">
              <w:rPr>
                <w:rFonts w:asciiTheme="majorBidi" w:hAnsiTheme="majorBidi" w:cstheme="majorBidi"/>
                <w:sz w:val="28"/>
                <w:szCs w:val="28"/>
              </w:rPr>
              <w:t>Others</w:t>
            </w:r>
            <w:proofErr w:type="spellEnd"/>
            <w:r w:rsidRPr="00E341F2">
              <w:rPr>
                <w:rFonts w:asciiTheme="majorBidi" w:hAnsiTheme="majorBidi" w:cstheme="majorBidi"/>
                <w:sz w:val="28"/>
                <w:szCs w:val="28"/>
              </w:rPr>
              <w:t xml:space="preserve"> (to </w:t>
            </w:r>
            <w:proofErr w:type="spellStart"/>
            <w:r w:rsidRPr="00E341F2">
              <w:rPr>
                <w:rFonts w:asciiTheme="majorBidi" w:hAnsiTheme="majorBidi" w:cstheme="majorBidi"/>
                <w:sz w:val="28"/>
                <w:szCs w:val="28"/>
              </w:rPr>
              <w:t>specify</w:t>
            </w:r>
            <w:proofErr w:type="spellEnd"/>
            <w:r w:rsidRPr="00E341F2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</w:tc>
        <w:tc>
          <w:tcPr>
            <w:tcW w:w="4530" w:type="dxa"/>
          </w:tcPr>
          <w:p w14:paraId="3AE9ACF9" w14:textId="77777777" w:rsidR="0021290F" w:rsidRPr="00E341F2" w:rsidRDefault="0021290F" w:rsidP="0021290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</w:tr>
      <w:tr w:rsidR="0021290F" w:rsidRPr="00656CF8" w14:paraId="4A74C6CA" w14:textId="77777777" w:rsidTr="0021290F">
        <w:trPr>
          <w:jc w:val="center"/>
        </w:trPr>
        <w:tc>
          <w:tcPr>
            <w:tcW w:w="4532" w:type="dxa"/>
          </w:tcPr>
          <w:p w14:paraId="05FEFA6F" w14:textId="4FC77D15" w:rsidR="0021290F" w:rsidRPr="00E341F2" w:rsidRDefault="0021290F" w:rsidP="0021290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</w:pPr>
            <w:r w:rsidRPr="00E341F2">
              <w:rPr>
                <w:rStyle w:val="Strong"/>
                <w:rFonts w:asciiTheme="majorBidi" w:hAnsiTheme="majorBidi" w:cstheme="majorBidi"/>
                <w:sz w:val="28"/>
                <w:szCs w:val="28"/>
              </w:rPr>
              <w:t>Total</w:t>
            </w:r>
          </w:p>
        </w:tc>
        <w:tc>
          <w:tcPr>
            <w:tcW w:w="4530" w:type="dxa"/>
          </w:tcPr>
          <w:p w14:paraId="21DA301F" w14:textId="77777777" w:rsidR="0021290F" w:rsidRPr="00E341F2" w:rsidRDefault="0021290F" w:rsidP="0021290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E341F2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100%</w:t>
            </w:r>
          </w:p>
        </w:tc>
      </w:tr>
    </w:tbl>
    <w:p w14:paraId="4695F11C" w14:textId="77777777" w:rsidR="0011636B" w:rsidRPr="00656CF8" w:rsidRDefault="0011636B" w:rsidP="00251B7B">
      <w:pPr>
        <w:jc w:val="both"/>
        <w:rPr>
          <w:rFonts w:asciiTheme="majorBidi" w:hAnsiTheme="majorBidi" w:cstheme="majorBidi"/>
          <w:rtl/>
        </w:rPr>
      </w:pPr>
    </w:p>
    <w:p w14:paraId="014FAA19" w14:textId="19ED08D3" w:rsidR="002075C5" w:rsidRPr="00656CF8" w:rsidRDefault="009F6033" w:rsidP="00251B7B">
      <w:pPr>
        <w:jc w:val="both"/>
        <w:rPr>
          <w:rFonts w:asciiTheme="majorBidi" w:hAnsiTheme="majorBidi" w:cstheme="majorBidi"/>
        </w:rPr>
      </w:pPr>
      <w:r w:rsidRPr="00656CF8">
        <w:rPr>
          <w:rFonts w:asciiTheme="majorBidi" w:hAnsiTheme="majorBidi" w:cstheme="majorBid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54EF70" wp14:editId="00D0C2A7">
                <wp:simplePos x="0" y="0"/>
                <wp:positionH relativeFrom="margin">
                  <wp:posOffset>-183710</wp:posOffset>
                </wp:positionH>
                <wp:positionV relativeFrom="paragraph">
                  <wp:posOffset>291269</wp:posOffset>
                </wp:positionV>
                <wp:extent cx="5985119" cy="2097453"/>
                <wp:effectExtent l="12700" t="12700" r="9525" b="10795"/>
                <wp:wrapNone/>
                <wp:docPr id="1071516750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5119" cy="2097453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43F6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7E3905" id="Rectangle 18" o:spid="_x0000_s1026" style="position:absolute;margin-left:-14.45pt;margin-top:22.95pt;width:471.25pt;height:165.1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" filled="f" strokecolor="#243f60" strokeweight="2pt">
                <w10:wrap anchorx="margin"/>
              </v:rect>
            </w:pict>
          </mc:Fallback>
        </mc:AlternateContent>
      </w:r>
      <w:r w:rsidRPr="00656CF8">
        <w:rPr>
          <w:rFonts w:asciiTheme="majorBidi" w:hAnsiTheme="majorBidi" w:cstheme="majorBid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727F44" wp14:editId="7804EC6B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2390775" cy="333375"/>
                <wp:effectExtent l="17145" t="12700" r="11430" b="15875"/>
                <wp:wrapNone/>
                <wp:docPr id="1745103087" name="Zone de text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07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41E5B" w14:textId="77777777" w:rsidR="00A05240" w:rsidRPr="00A05240" w:rsidRDefault="00A05240" w:rsidP="00A05240">
                            <w:pPr>
                              <w:pStyle w:val="NormalWeb"/>
                              <w:rPr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A05240">
                              <w:rPr>
                                <w:rStyle w:val="Strong"/>
                                <w:color w:val="7030A0"/>
                                <w:sz w:val="28"/>
                                <w:szCs w:val="28"/>
                              </w:rPr>
                              <w:t>References &amp; Bibliography</w:t>
                            </w:r>
                          </w:p>
                          <w:p w14:paraId="080A692D" w14:textId="78D34752" w:rsidR="00173B5C" w:rsidRPr="00656CF8" w:rsidRDefault="00173B5C" w:rsidP="002075C5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17365D" w:themeColor="text2" w:themeShade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27F44" id="Zone de texte 17" o:spid="_x0000_s1032" type="#_x0000_t202" style="position:absolute;left:0;text-align:left;margin-left:0;margin-top:8.7pt;width:188.25pt;height:26.2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" strokecolor="#17365d [2415]" strokeweight="1.5pt">
                <v:textbox>
                  <w:txbxContent>
                    <w:p w14:paraId="5C641E5B" w14:textId="77777777" w:rsidR="00A05240" w:rsidRPr="00A05240" w:rsidRDefault="00A05240" w:rsidP="00A05240">
                      <w:pPr>
                        <w:pStyle w:val="NormalWeb"/>
                        <w:rPr>
                          <w:color w:val="7030A0"/>
                          <w:sz w:val="28"/>
                          <w:szCs w:val="28"/>
                        </w:rPr>
                      </w:pPr>
                      <w:r w:rsidRPr="00A05240">
                        <w:rPr>
                          <w:rStyle w:val="Strong"/>
                          <w:color w:val="7030A0"/>
                          <w:sz w:val="28"/>
                          <w:szCs w:val="28"/>
                        </w:rPr>
                        <w:t>References &amp; Bibliography</w:t>
                      </w:r>
                    </w:p>
                    <w:p w14:paraId="080A692D" w14:textId="78D34752" w:rsidR="00173B5C" w:rsidRPr="00656CF8" w:rsidRDefault="00173B5C" w:rsidP="002075C5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17365D" w:themeColor="text2" w:themeShade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3D3C46" w14:textId="77777777" w:rsidR="002075C5" w:rsidRPr="00656CF8" w:rsidRDefault="002075C5" w:rsidP="002075C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03E364E" w14:textId="10197660" w:rsidR="00680AE8" w:rsidRPr="00656CF8" w:rsidRDefault="00680AE8" w:rsidP="002075C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W w:w="0" w:type="auto"/>
        <w:jc w:val="center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ook w:val="04A0" w:firstRow="1" w:lastRow="0" w:firstColumn="1" w:lastColumn="0" w:noHBand="0" w:noVBand="1"/>
      </w:tblPr>
      <w:tblGrid>
        <w:gridCol w:w="3733"/>
        <w:gridCol w:w="2308"/>
        <w:gridCol w:w="3021"/>
      </w:tblGrid>
      <w:tr w:rsidR="00197540" w:rsidRPr="00656CF8" w14:paraId="2E9DB0B9" w14:textId="77777777" w:rsidTr="000E25B2">
        <w:trPr>
          <w:trHeight w:val="504"/>
          <w:jc w:val="center"/>
        </w:trPr>
        <w:tc>
          <w:tcPr>
            <w:tcW w:w="6041" w:type="dxa"/>
            <w:gridSpan w:val="2"/>
            <w:vAlign w:val="center"/>
          </w:tcPr>
          <w:p w14:paraId="3DB60A5B" w14:textId="057D802E" w:rsidR="00197540" w:rsidRPr="00A05240" w:rsidRDefault="00A05240" w:rsidP="00A05240">
            <w:pPr>
              <w:pStyle w:val="NormalWeb"/>
            </w:pPr>
            <w:r>
              <w:rPr>
                <w:rStyle w:val="Strong"/>
              </w:rPr>
              <w:t>Textbook (Main Reference)</w:t>
            </w:r>
            <w:r w:rsidR="00197540" w:rsidRPr="00656CF8">
              <w:rPr>
                <w:rFonts w:asciiTheme="majorBidi" w:hAnsiTheme="majorBidi" w:cstheme="majorBidi"/>
                <w:b/>
                <w:bCs/>
                <w:color w:val="17365D" w:themeColor="text2" w:themeShade="BF"/>
                <w:lang w:bidi="ar-JO"/>
              </w:rPr>
              <w:t>:</w:t>
            </w:r>
          </w:p>
        </w:tc>
        <w:tc>
          <w:tcPr>
            <w:tcW w:w="3021" w:type="dxa"/>
            <w:vAlign w:val="center"/>
          </w:tcPr>
          <w:p w14:paraId="0BB80B7F" w14:textId="77777777" w:rsidR="00197540" w:rsidRPr="00656CF8" w:rsidRDefault="00197540" w:rsidP="004C5CAF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17365D" w:themeColor="text2" w:themeShade="BF"/>
                <w:sz w:val="24"/>
                <w:szCs w:val="24"/>
              </w:rPr>
            </w:pPr>
          </w:p>
        </w:tc>
      </w:tr>
      <w:tr w:rsidR="00197540" w:rsidRPr="00656CF8" w14:paraId="1462A70A" w14:textId="77777777" w:rsidTr="000E25B2">
        <w:trPr>
          <w:trHeight w:val="593"/>
          <w:jc w:val="center"/>
        </w:trPr>
        <w:tc>
          <w:tcPr>
            <w:tcW w:w="3733" w:type="dxa"/>
            <w:vAlign w:val="center"/>
          </w:tcPr>
          <w:p w14:paraId="72917BC6" w14:textId="2FA6F2D6" w:rsidR="00197540" w:rsidRPr="00A05240" w:rsidRDefault="00A05240" w:rsidP="004C5CA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  <w:r w:rsidRPr="00A05240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  <w:t xml:space="preserve">Book </w:t>
            </w:r>
            <w:proofErr w:type="spellStart"/>
            <w:r w:rsidRPr="00A05240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  <w:t>title</w:t>
            </w:r>
            <w:proofErr w:type="spellEnd"/>
          </w:p>
        </w:tc>
        <w:tc>
          <w:tcPr>
            <w:tcW w:w="2308" w:type="dxa"/>
            <w:vAlign w:val="center"/>
          </w:tcPr>
          <w:p w14:paraId="52466193" w14:textId="23FB4172" w:rsidR="00197540" w:rsidRPr="00A05240" w:rsidRDefault="00A05240" w:rsidP="004C5CA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  <w:proofErr w:type="spellStart"/>
            <w:r w:rsidRPr="00A05240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  <w:t>Author</w:t>
            </w:r>
            <w:proofErr w:type="spellEnd"/>
          </w:p>
        </w:tc>
        <w:tc>
          <w:tcPr>
            <w:tcW w:w="3021" w:type="dxa"/>
            <w:vAlign w:val="center"/>
          </w:tcPr>
          <w:p w14:paraId="711A2DF9" w14:textId="42EAF76F" w:rsidR="00197540" w:rsidRPr="00A05240" w:rsidRDefault="00A05240" w:rsidP="004C5CA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  <w:r w:rsidRPr="00A05240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  <w:t>Year of publication</w:t>
            </w:r>
          </w:p>
        </w:tc>
      </w:tr>
      <w:tr w:rsidR="000E25B2" w:rsidRPr="00656CF8" w14:paraId="461E249E" w14:textId="77777777" w:rsidTr="000E25B2">
        <w:trPr>
          <w:trHeight w:val="593"/>
          <w:jc w:val="center"/>
        </w:trPr>
        <w:tc>
          <w:tcPr>
            <w:tcW w:w="3733" w:type="dxa"/>
            <w:vAlign w:val="center"/>
          </w:tcPr>
          <w:p w14:paraId="5C120F61" w14:textId="77777777" w:rsidR="000E25B2" w:rsidRPr="000E25B2" w:rsidRDefault="000E25B2" w:rsidP="000E25B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DZ"/>
              </w:rPr>
            </w:pPr>
            <w:r w:rsidRPr="000E25B2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t>Introduction to information systems</w:t>
            </w:r>
          </w:p>
          <w:p w14:paraId="096FCA48" w14:textId="77777777" w:rsidR="000E25B2" w:rsidRPr="000E25B2" w:rsidRDefault="000E25B2" w:rsidP="000E25B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308" w:type="dxa"/>
            <w:vAlign w:val="center"/>
          </w:tcPr>
          <w:p w14:paraId="20AFE40E" w14:textId="7915EDCF" w:rsidR="000E25B2" w:rsidRPr="000E25B2" w:rsidRDefault="000E25B2" w:rsidP="000E25B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E25B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Rainer, Prince, </w:t>
            </w:r>
            <w:proofErr w:type="spellStart"/>
            <w:r w:rsidRPr="000E25B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egielski</w:t>
            </w:r>
            <w:proofErr w:type="spellEnd"/>
          </w:p>
        </w:tc>
        <w:tc>
          <w:tcPr>
            <w:tcW w:w="3021" w:type="dxa"/>
            <w:vAlign w:val="center"/>
          </w:tcPr>
          <w:p w14:paraId="16CCB3E5" w14:textId="77777777" w:rsidR="000E25B2" w:rsidRPr="000E25B2" w:rsidRDefault="000E25B2" w:rsidP="004C5CAF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F95206" w:rsidRPr="00747B95" w14:paraId="15D15A49" w14:textId="77777777" w:rsidTr="00F95206">
        <w:trPr>
          <w:trHeight w:val="612"/>
          <w:jc w:val="center"/>
        </w:trPr>
        <w:tc>
          <w:tcPr>
            <w:tcW w:w="3733" w:type="dxa"/>
            <w:vAlign w:val="center"/>
          </w:tcPr>
          <w:p w14:paraId="3B6FA358" w14:textId="5C280F0F" w:rsidR="00F95206" w:rsidRPr="000E25B2" w:rsidRDefault="000E25B2" w:rsidP="000E25B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DZ"/>
              </w:rPr>
            </w:pPr>
            <w:proofErr w:type="spellStart"/>
            <w:r w:rsidRPr="000E25B2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lastRenderedPageBreak/>
              <w:t>Collectif</w:t>
            </w:r>
            <w:proofErr w:type="spellEnd"/>
            <w:r w:rsidRPr="000E25B2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0E25B2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t>Eni,Microsoft</w:t>
            </w:r>
            <w:proofErr w:type="spellEnd"/>
            <w:proofErr w:type="gramEnd"/>
            <w:r w:rsidRPr="000E25B2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t xml:space="preserve"> Office 2016 Word, Excel, PowerPoint, Outlook 2016</w:t>
            </w:r>
          </w:p>
        </w:tc>
        <w:tc>
          <w:tcPr>
            <w:tcW w:w="2308" w:type="dxa"/>
            <w:vAlign w:val="center"/>
          </w:tcPr>
          <w:p w14:paraId="44DA3771" w14:textId="1084B32A" w:rsidR="00F95206" w:rsidRPr="000E25B2" w:rsidRDefault="000E25B2" w:rsidP="000A478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5B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021" w:type="dxa"/>
            <w:vAlign w:val="center"/>
          </w:tcPr>
          <w:p w14:paraId="028DD281" w14:textId="5B68EE4C" w:rsidR="00F95206" w:rsidRPr="000E25B2" w:rsidRDefault="000E25B2" w:rsidP="000A478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5B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197540" w:rsidRPr="00656CF8" w14:paraId="70C65ED4" w14:textId="77777777" w:rsidTr="000E25B2">
        <w:trPr>
          <w:trHeight w:val="612"/>
          <w:jc w:val="center"/>
        </w:trPr>
        <w:tc>
          <w:tcPr>
            <w:tcW w:w="3733" w:type="dxa"/>
            <w:vAlign w:val="center"/>
          </w:tcPr>
          <w:p w14:paraId="27AEEE98" w14:textId="4D2B71C1" w:rsidR="00315336" w:rsidRPr="000E25B2" w:rsidRDefault="000E25B2" w:rsidP="00F9520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</w:pPr>
            <w:r w:rsidRPr="000E25B2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 w:eastAsia="fr-FR"/>
              </w:rPr>
              <w:t>The Linux Command Line</w:t>
            </w:r>
          </w:p>
        </w:tc>
        <w:tc>
          <w:tcPr>
            <w:tcW w:w="2308" w:type="dxa"/>
            <w:vAlign w:val="center"/>
          </w:tcPr>
          <w:p w14:paraId="7D040D63" w14:textId="0B1459E7" w:rsidR="00197540" w:rsidRPr="000E25B2" w:rsidRDefault="000E25B2" w:rsidP="003C4C99">
            <w:pPr>
              <w:spacing w:after="0" w:line="240" w:lineRule="auto"/>
              <w:jc w:val="center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0E25B2">
              <w:rPr>
                <w:rFonts w:ascii="Times" w:hAnsi="Times" w:cs="Helvetica Neue"/>
                <w:color w:val="000000" w:themeColor="text1"/>
                <w:sz w:val="24"/>
                <w:szCs w:val="24"/>
                <w:lang w:val="en-US" w:eastAsia="fr-FR"/>
              </w:rPr>
              <w:t xml:space="preserve"> </w:t>
            </w:r>
          </w:p>
        </w:tc>
        <w:tc>
          <w:tcPr>
            <w:tcW w:w="3021" w:type="dxa"/>
            <w:vAlign w:val="center"/>
          </w:tcPr>
          <w:p w14:paraId="1F829CCE" w14:textId="047CF0A4" w:rsidR="00197540" w:rsidRPr="000E25B2" w:rsidRDefault="000E25B2" w:rsidP="004C5CA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5B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fr-FR"/>
              </w:rPr>
              <w:t xml:space="preserve"> </w:t>
            </w:r>
          </w:p>
        </w:tc>
      </w:tr>
      <w:tr w:rsidR="00197540" w:rsidRPr="00656CF8" w14:paraId="00012299" w14:textId="77777777" w:rsidTr="000E25B2">
        <w:trPr>
          <w:trHeight w:val="563"/>
          <w:jc w:val="center"/>
        </w:trPr>
        <w:tc>
          <w:tcPr>
            <w:tcW w:w="3733" w:type="dxa"/>
            <w:vAlign w:val="center"/>
          </w:tcPr>
          <w:p w14:paraId="23EC7C28" w14:textId="2DA38A94" w:rsidR="00197540" w:rsidRPr="000E25B2" w:rsidRDefault="000E25B2" w:rsidP="000E25B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E25B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inux Principe de base de l’utilisation système</w:t>
            </w:r>
          </w:p>
        </w:tc>
        <w:tc>
          <w:tcPr>
            <w:tcW w:w="2308" w:type="dxa"/>
            <w:vAlign w:val="center"/>
          </w:tcPr>
          <w:p w14:paraId="4263D276" w14:textId="4E0C13E4" w:rsidR="00197540" w:rsidRPr="000E25B2" w:rsidRDefault="000E25B2" w:rsidP="004C5CAF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Nicolas PONS </w:t>
            </w:r>
          </w:p>
        </w:tc>
        <w:tc>
          <w:tcPr>
            <w:tcW w:w="3021" w:type="dxa"/>
            <w:vAlign w:val="center"/>
          </w:tcPr>
          <w:p w14:paraId="0A8DE119" w14:textId="4CBF56D8" w:rsidR="00197540" w:rsidRPr="000E25B2" w:rsidRDefault="000E25B2" w:rsidP="00656CF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D207CA" w:rsidRPr="00D207CA" w14:paraId="18E9AD36" w14:textId="77777777" w:rsidTr="000E25B2">
        <w:trPr>
          <w:trHeight w:val="563"/>
          <w:jc w:val="center"/>
        </w:trPr>
        <w:tc>
          <w:tcPr>
            <w:tcW w:w="3733" w:type="dxa"/>
            <w:vAlign w:val="center"/>
          </w:tcPr>
          <w:p w14:paraId="16250E59" w14:textId="14634834" w:rsidR="00D207CA" w:rsidRPr="00D207CA" w:rsidRDefault="00D207CA" w:rsidP="00D207CA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</w:pPr>
            <w:r w:rsidRPr="00D207C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t xml:space="preserve">Producing </w:t>
            </w:r>
            <w:proofErr w:type="gramStart"/>
            <w:r w:rsidRPr="00D207C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t>Open Source</w:t>
            </w:r>
            <w:proofErr w:type="gramEnd"/>
            <w:r w:rsidRPr="00D207C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t xml:space="preserve"> Software: How to Run a Successful Free Software Project</w:t>
            </w:r>
          </w:p>
        </w:tc>
        <w:tc>
          <w:tcPr>
            <w:tcW w:w="2308" w:type="dxa"/>
            <w:vAlign w:val="center"/>
          </w:tcPr>
          <w:p w14:paraId="26A417B8" w14:textId="77777777" w:rsidR="00D207CA" w:rsidRPr="00D207CA" w:rsidRDefault="00D207CA" w:rsidP="004C5CAF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021" w:type="dxa"/>
            <w:vAlign w:val="center"/>
          </w:tcPr>
          <w:p w14:paraId="002EA7D8" w14:textId="77777777" w:rsidR="00D207CA" w:rsidRPr="00D207CA" w:rsidRDefault="00D207CA" w:rsidP="00656CF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D207CA" w:rsidRPr="00D207CA" w14:paraId="0351393A" w14:textId="77777777" w:rsidTr="000E25B2">
        <w:trPr>
          <w:trHeight w:val="563"/>
          <w:jc w:val="center"/>
        </w:trPr>
        <w:tc>
          <w:tcPr>
            <w:tcW w:w="3733" w:type="dxa"/>
            <w:vAlign w:val="center"/>
          </w:tcPr>
          <w:p w14:paraId="304B874B" w14:textId="0606E4ED" w:rsidR="00D207CA" w:rsidRPr="00D207CA" w:rsidRDefault="00D207CA" w:rsidP="00D207CA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</w:pPr>
            <w:r w:rsidRPr="00D207C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t xml:space="preserve">Open Sources: Voices from the </w:t>
            </w:r>
            <w:proofErr w:type="gramStart"/>
            <w:r w:rsidRPr="00D207C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t>Open Source</w:t>
            </w:r>
            <w:proofErr w:type="gramEnd"/>
            <w:r w:rsidRPr="00D207C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  <w:t xml:space="preserve"> Revolution – O’Reilly Media.</w:t>
            </w:r>
          </w:p>
        </w:tc>
        <w:tc>
          <w:tcPr>
            <w:tcW w:w="2308" w:type="dxa"/>
            <w:vAlign w:val="center"/>
          </w:tcPr>
          <w:p w14:paraId="5C921BDD" w14:textId="4E75C2CF" w:rsidR="00D207CA" w:rsidRPr="00D207CA" w:rsidRDefault="00D207CA" w:rsidP="004C5CAF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DZ"/>
              </w:rPr>
            </w:pPr>
            <w:r w:rsidRPr="00D207C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DZ"/>
              </w:rPr>
              <w:t>Chris DiBona, Sam Ockman, and Mark Stone</w:t>
            </w:r>
          </w:p>
        </w:tc>
        <w:tc>
          <w:tcPr>
            <w:tcW w:w="3021" w:type="dxa"/>
            <w:vAlign w:val="center"/>
          </w:tcPr>
          <w:p w14:paraId="6C43E265" w14:textId="77777777" w:rsidR="00D207CA" w:rsidRPr="00D207CA" w:rsidRDefault="00D207CA" w:rsidP="00656CF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0414C8BE" w14:textId="77777777" w:rsidR="00585475" w:rsidRPr="00D207CA" w:rsidRDefault="00585475" w:rsidP="002075C5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</w:p>
    <w:p w14:paraId="46B7079F" w14:textId="28336A6D" w:rsidR="00A32FCF" w:rsidRPr="00D207CA" w:rsidRDefault="00016745" w:rsidP="002075C5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eastAsia="fr-FR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3893CE7" wp14:editId="534530E5">
                <wp:simplePos x="0" y="0"/>
                <wp:positionH relativeFrom="margin">
                  <wp:posOffset>-43033</wp:posOffset>
                </wp:positionH>
                <wp:positionV relativeFrom="paragraph">
                  <wp:posOffset>82990</wp:posOffset>
                </wp:positionV>
                <wp:extent cx="5831840" cy="6125845"/>
                <wp:effectExtent l="12700" t="12700" r="10160" b="8255"/>
                <wp:wrapNone/>
                <wp:docPr id="173974407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31840" cy="6125845"/>
                          <a:chOff x="1407" y="1825"/>
                          <a:chExt cx="9184" cy="9647"/>
                        </a:xfrm>
                      </wpg:grpSpPr>
                      <wps:wsp>
                        <wps:cNvPr id="1567533131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407" y="2174"/>
                            <a:ext cx="9184" cy="9298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243F6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88136118" name="Zone de texte 16"/>
                        <wps:cNvSpPr txBox="1">
                          <a:spLocks noChangeArrowheads="1"/>
                        </wps:cNvSpPr>
                        <wps:spPr bwMode="auto">
                          <a:xfrm>
                            <a:off x="3270" y="1825"/>
                            <a:ext cx="5220" cy="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chemeClr val="tx2">
                                <a:lumMod val="7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A1CFE1" w14:textId="36727222" w:rsidR="00173B5C" w:rsidRPr="001C4A4B" w:rsidRDefault="001C4A4B" w:rsidP="00A32FCF">
                              <w:pPr>
                                <w:spacing w:after="120" w:line="240" w:lineRule="auto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7030A0"/>
                                  <w:sz w:val="28"/>
                                  <w:szCs w:val="28"/>
                                </w:rPr>
                              </w:pPr>
                              <w:r w:rsidRPr="001C4A4B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7030A0"/>
                                  <w:sz w:val="28"/>
                                  <w:szCs w:val="28"/>
                                </w:rPr>
                                <w:t>Course Schedu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893CE7" id="Group 20" o:spid="_x0000_s1033" style="position:absolute;left:0;text-align:left;margin-left:-3.4pt;margin-top:6.55pt;width:459.2pt;height:482.35pt;z-index:251666432;mso-position-horizontal-relative:margin" coordorigin="1407,1825" coordsize="9184,964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">
                <v:rect id="Rectangle 15" o:spid="_x0000_s1034" style="position:absolute;left:1407;top:2174;width:9184;height:929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" filled="f" strokecolor="#243f60" strokeweight="2pt"/>
                <v:shape id="Zone de texte 16" o:spid="_x0000_s1035" type="#_x0000_t202" style="position:absolute;left:3270;top:1825;width:5220;height:60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" strokecolor="#17365d [2415]" strokeweight="1.5pt">
                  <v:textbox>
                    <w:txbxContent>
                      <w:p w14:paraId="34A1CFE1" w14:textId="36727222" w:rsidR="00173B5C" w:rsidRPr="001C4A4B" w:rsidRDefault="001C4A4B" w:rsidP="00A32FCF">
                        <w:pPr>
                          <w:spacing w:after="120" w:line="240" w:lineRule="auto"/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7030A0"/>
                            <w:sz w:val="28"/>
                            <w:szCs w:val="28"/>
                          </w:rPr>
                        </w:pPr>
                        <w:r w:rsidRPr="001C4A4B">
                          <w:rPr>
                            <w:rFonts w:asciiTheme="majorBidi" w:hAnsiTheme="majorBidi" w:cstheme="majorBidi"/>
                            <w:b/>
                            <w:bCs/>
                            <w:color w:val="7030A0"/>
                            <w:sz w:val="28"/>
                            <w:szCs w:val="28"/>
                          </w:rPr>
                          <w:t>Course Schedule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5D30518" w14:textId="1EF7EC5D" w:rsidR="00A32FCF" w:rsidRPr="00D207CA" w:rsidRDefault="00A32FCF" w:rsidP="00016745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</w:p>
    <w:p w14:paraId="14EF197E" w14:textId="77777777" w:rsidR="001C4A4B" w:rsidRPr="00D207CA" w:rsidRDefault="001C4A4B" w:rsidP="00016745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</w:p>
    <w:p w14:paraId="45A8BF36" w14:textId="77777777" w:rsidR="001C4A4B" w:rsidRPr="00D207CA" w:rsidRDefault="001C4A4B" w:rsidP="00016745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</w:p>
    <w:p w14:paraId="3B7755B1" w14:textId="77777777" w:rsidR="00A32FCF" w:rsidRPr="00D207CA" w:rsidRDefault="00A32FCF" w:rsidP="002075C5">
      <w:pPr>
        <w:spacing w:after="0" w:line="240" w:lineRule="auto"/>
        <w:jc w:val="both"/>
        <w:rPr>
          <w:rFonts w:asciiTheme="minorHAnsi" w:hAnsiTheme="minorHAnsi" w:cstheme="minorHAnsi"/>
          <w:color w:val="002060"/>
          <w:lang w:val="en-US"/>
        </w:rPr>
      </w:pPr>
    </w:p>
    <w:tbl>
      <w:tblPr>
        <w:tblW w:w="0" w:type="auto"/>
        <w:tblInd w:w="250" w:type="dxa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ook w:val="04A0" w:firstRow="1" w:lastRow="0" w:firstColumn="1" w:lastColumn="0" w:noHBand="0" w:noVBand="1"/>
      </w:tblPr>
      <w:tblGrid>
        <w:gridCol w:w="1216"/>
        <w:gridCol w:w="5954"/>
        <w:gridCol w:w="1568"/>
      </w:tblGrid>
      <w:tr w:rsidR="001C4A4B" w:rsidRPr="001C4A4B" w14:paraId="1198E6F2" w14:textId="77777777" w:rsidTr="00074107">
        <w:tc>
          <w:tcPr>
            <w:tcW w:w="1216" w:type="dxa"/>
            <w:vAlign w:val="center"/>
          </w:tcPr>
          <w:p w14:paraId="6C1F3766" w14:textId="63A2C7A0" w:rsidR="00A32FCF" w:rsidRPr="001C4A4B" w:rsidRDefault="00244617" w:rsidP="00D0273A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color w:val="002060"/>
                <w:sz w:val="28"/>
                <w:szCs w:val="28"/>
              </w:rPr>
              <w:t>Week</w:t>
            </w:r>
          </w:p>
        </w:tc>
        <w:tc>
          <w:tcPr>
            <w:tcW w:w="5954" w:type="dxa"/>
            <w:vAlign w:val="center"/>
          </w:tcPr>
          <w:p w14:paraId="049D2491" w14:textId="45730385" w:rsidR="00A32FCF" w:rsidRPr="001C4A4B" w:rsidRDefault="00244617" w:rsidP="00D0273A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color w:val="002060"/>
                <w:sz w:val="28"/>
                <w:szCs w:val="28"/>
              </w:rPr>
              <w:t xml:space="preserve">Course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color w:val="002060"/>
                <w:sz w:val="28"/>
                <w:szCs w:val="28"/>
              </w:rPr>
              <w:t>Title</w:t>
            </w:r>
            <w:proofErr w:type="spellEnd"/>
          </w:p>
        </w:tc>
        <w:tc>
          <w:tcPr>
            <w:tcW w:w="1568" w:type="dxa"/>
            <w:vAlign w:val="center"/>
          </w:tcPr>
          <w:p w14:paraId="1B90805B" w14:textId="77777777" w:rsidR="00A32FCF" w:rsidRPr="001C4A4B" w:rsidRDefault="00A32FCF" w:rsidP="00D0273A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b/>
                <w:bCs/>
                <w:color w:val="002060"/>
                <w:sz w:val="28"/>
                <w:szCs w:val="28"/>
              </w:rPr>
              <w:t>Date</w:t>
            </w:r>
          </w:p>
        </w:tc>
      </w:tr>
      <w:tr w:rsidR="00A32FCF" w:rsidRPr="00D16974" w14:paraId="15A4D15C" w14:textId="77777777" w:rsidTr="00BC1DFF">
        <w:tc>
          <w:tcPr>
            <w:tcW w:w="1216" w:type="dxa"/>
            <w:vAlign w:val="center"/>
          </w:tcPr>
          <w:p w14:paraId="31E09B1F" w14:textId="77777777" w:rsidR="00A32FCF" w:rsidRPr="001C4A4B" w:rsidRDefault="00A32FCF" w:rsidP="00D0273A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10ABB980" w14:textId="699F143C" w:rsidR="00A32FCF" w:rsidRPr="00A52E41" w:rsidRDefault="0078718F" w:rsidP="007871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</w:pP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Chap</w:t>
            </w:r>
            <w:r w:rsidR="00A52E41"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ter</w:t>
            </w: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 1</w:t>
            </w:r>
            <w:r w:rsid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:</w:t>
            </w: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 </w:t>
            </w:r>
            <w:r w:rsid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Definitions</w:t>
            </w:r>
          </w:p>
        </w:tc>
        <w:tc>
          <w:tcPr>
            <w:tcW w:w="1568" w:type="dxa"/>
            <w:vAlign w:val="center"/>
          </w:tcPr>
          <w:p w14:paraId="26F810AF" w14:textId="77777777" w:rsidR="00A32FCF" w:rsidRPr="00A52E41" w:rsidRDefault="00A32FCF" w:rsidP="00D0273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  <w:lang w:val="en-US"/>
              </w:rPr>
            </w:pPr>
          </w:p>
        </w:tc>
      </w:tr>
      <w:tr w:rsidR="00A32FCF" w:rsidRPr="00D207CA" w14:paraId="7846DE61" w14:textId="77777777" w:rsidTr="00074107">
        <w:tc>
          <w:tcPr>
            <w:tcW w:w="1216" w:type="dxa"/>
            <w:vAlign w:val="center"/>
          </w:tcPr>
          <w:p w14:paraId="6F006A58" w14:textId="77777777" w:rsidR="00A32FCF" w:rsidRPr="001C4A4B" w:rsidRDefault="00A32FCF" w:rsidP="00D0273A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5954" w:type="dxa"/>
            <w:vAlign w:val="center"/>
          </w:tcPr>
          <w:p w14:paraId="08D47BB7" w14:textId="056A8534" w:rsidR="0078718F" w:rsidRPr="00A52E41" w:rsidRDefault="0078718F" w:rsidP="007871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</w:pP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Cha</w:t>
            </w:r>
            <w:r w:rsidR="00A52E41"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pter</w:t>
            </w: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 </w:t>
            </w:r>
            <w:r w:rsid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1</w:t>
            </w:r>
            <w:r w:rsid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:</w:t>
            </w: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 </w:t>
            </w:r>
            <w:r w:rsid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Tools - Hardware</w:t>
            </w:r>
          </w:p>
          <w:p w14:paraId="7DFCAD72" w14:textId="77777777" w:rsidR="00A32FCF" w:rsidRPr="00A52E41" w:rsidRDefault="00A32FCF" w:rsidP="0078718F">
            <w:pPr>
              <w:spacing w:after="0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</w:pPr>
          </w:p>
        </w:tc>
        <w:tc>
          <w:tcPr>
            <w:tcW w:w="1568" w:type="dxa"/>
            <w:vAlign w:val="center"/>
          </w:tcPr>
          <w:p w14:paraId="6196FBCD" w14:textId="77777777" w:rsidR="00A32FCF" w:rsidRPr="00A52E41" w:rsidRDefault="00A32FCF" w:rsidP="00061BA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  <w:lang w:val="en-US"/>
              </w:rPr>
            </w:pPr>
          </w:p>
        </w:tc>
      </w:tr>
      <w:tr w:rsidR="00A32FCF" w:rsidRPr="00FA03E1" w14:paraId="0432901E" w14:textId="77777777" w:rsidTr="00074107">
        <w:tc>
          <w:tcPr>
            <w:tcW w:w="1216" w:type="dxa"/>
            <w:vAlign w:val="center"/>
          </w:tcPr>
          <w:p w14:paraId="51CE398E" w14:textId="77777777" w:rsidR="00A32FCF" w:rsidRPr="001C4A4B" w:rsidRDefault="00A32FCF" w:rsidP="00D0273A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5954" w:type="dxa"/>
            <w:vAlign w:val="center"/>
          </w:tcPr>
          <w:p w14:paraId="13A454E1" w14:textId="77777777" w:rsidR="00D207CA" w:rsidRPr="00A52E41" w:rsidRDefault="00D207CA" w:rsidP="00D207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</w:pP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Chapter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1:</w:t>
            </w: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Tools - Hardware</w:t>
            </w:r>
          </w:p>
          <w:p w14:paraId="6F82E269" w14:textId="77777777" w:rsidR="00A32FCF" w:rsidRPr="007B4CC3" w:rsidRDefault="00A32FCF" w:rsidP="0078718F">
            <w:pPr>
              <w:spacing w:after="0"/>
              <w:rPr>
                <w:rFonts w:ascii="Times" w:hAnsi="Times" w:cstheme="majorBidi"/>
                <w:color w:val="000000" w:themeColor="text1"/>
                <w:sz w:val="28"/>
                <w:szCs w:val="28"/>
              </w:rPr>
            </w:pPr>
          </w:p>
        </w:tc>
        <w:tc>
          <w:tcPr>
            <w:tcW w:w="1568" w:type="dxa"/>
            <w:vAlign w:val="center"/>
          </w:tcPr>
          <w:p w14:paraId="0B34D095" w14:textId="77777777" w:rsidR="00A32FCF" w:rsidRPr="00656CF8" w:rsidRDefault="00A32FCF" w:rsidP="00061BA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</w:p>
        </w:tc>
      </w:tr>
      <w:tr w:rsidR="00061BAA" w:rsidRPr="00D16974" w14:paraId="1AAD5058" w14:textId="77777777" w:rsidTr="00074107">
        <w:tc>
          <w:tcPr>
            <w:tcW w:w="1216" w:type="dxa"/>
            <w:vAlign w:val="center"/>
          </w:tcPr>
          <w:p w14:paraId="22CF73EA" w14:textId="77777777" w:rsidR="00061BAA" w:rsidRPr="001C4A4B" w:rsidRDefault="0021262C" w:rsidP="00D0273A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5954" w:type="dxa"/>
            <w:vAlign w:val="center"/>
          </w:tcPr>
          <w:p w14:paraId="0B9EA783" w14:textId="3E2575E3" w:rsidR="00061BAA" w:rsidRPr="00A52E41" w:rsidRDefault="00D207CA" w:rsidP="00D207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</w:pP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Chapter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1:</w:t>
            </w: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Tools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–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Software</w:t>
            </w:r>
          </w:p>
        </w:tc>
        <w:tc>
          <w:tcPr>
            <w:tcW w:w="1568" w:type="dxa"/>
            <w:vAlign w:val="center"/>
          </w:tcPr>
          <w:p w14:paraId="608CF559" w14:textId="77777777" w:rsidR="00061BAA" w:rsidRPr="00A52E41" w:rsidRDefault="00061BAA" w:rsidP="00D0273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  <w:lang w:val="en-US"/>
              </w:rPr>
            </w:pPr>
          </w:p>
        </w:tc>
      </w:tr>
      <w:tr w:rsidR="00DD3D14" w:rsidRPr="00D16974" w14:paraId="3760211F" w14:textId="77777777" w:rsidTr="00074107">
        <w:tc>
          <w:tcPr>
            <w:tcW w:w="1216" w:type="dxa"/>
            <w:vAlign w:val="center"/>
          </w:tcPr>
          <w:p w14:paraId="05F000DC" w14:textId="77777777" w:rsidR="00DD3D14" w:rsidRPr="001C4A4B" w:rsidRDefault="0021262C" w:rsidP="00D0273A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5954" w:type="dxa"/>
            <w:vAlign w:val="center"/>
          </w:tcPr>
          <w:p w14:paraId="635DB6EF" w14:textId="6E21D7FF" w:rsidR="00DD3D14" w:rsidRPr="00A52E41" w:rsidRDefault="00D207CA" w:rsidP="0078718F">
            <w:pPr>
              <w:spacing w:after="0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</w:pP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Chapter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1:</w:t>
            </w:r>
            <w:r w:rsidRPr="00A52E41"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Tools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>–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 w:eastAsia="fr-FR"/>
              </w:rPr>
              <w:t xml:space="preserve"> Software</w:t>
            </w:r>
          </w:p>
        </w:tc>
        <w:tc>
          <w:tcPr>
            <w:tcW w:w="1568" w:type="dxa"/>
            <w:vAlign w:val="center"/>
          </w:tcPr>
          <w:p w14:paraId="1D3FE5D0" w14:textId="77777777" w:rsidR="00DD3D14" w:rsidRPr="00A52E41" w:rsidRDefault="00DD3D14" w:rsidP="00D0273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  <w:lang w:val="en-US"/>
              </w:rPr>
            </w:pPr>
          </w:p>
        </w:tc>
      </w:tr>
      <w:tr w:rsidR="00B33F7B" w:rsidRPr="00D16974" w14:paraId="59B81CDD" w14:textId="77777777" w:rsidTr="00074107">
        <w:trPr>
          <w:trHeight w:val="397"/>
        </w:trPr>
        <w:tc>
          <w:tcPr>
            <w:tcW w:w="1216" w:type="dxa"/>
            <w:vAlign w:val="center"/>
          </w:tcPr>
          <w:p w14:paraId="7DE383D1" w14:textId="77777777" w:rsidR="00B33F7B" w:rsidRPr="001C4A4B" w:rsidRDefault="0021262C" w:rsidP="00D0273A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5954" w:type="dxa"/>
            <w:vAlign w:val="center"/>
          </w:tcPr>
          <w:p w14:paraId="1C44D5CD" w14:textId="2B0F0399" w:rsidR="00B33F7B" w:rsidRPr="00A52E41" w:rsidRDefault="00D207CA" w:rsidP="00A52E41">
            <w:pPr>
              <w:spacing w:after="0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Chapter </w:t>
            </w:r>
            <w:proofErr w:type="gramStart"/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1 :</w:t>
            </w:r>
            <w:proofErr w:type="gramEnd"/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 Tools – Applications</w:t>
            </w:r>
          </w:p>
        </w:tc>
        <w:tc>
          <w:tcPr>
            <w:tcW w:w="1568" w:type="dxa"/>
            <w:vAlign w:val="center"/>
          </w:tcPr>
          <w:p w14:paraId="17CACA1B" w14:textId="77777777" w:rsidR="00B33F7B" w:rsidRPr="00A52E41" w:rsidRDefault="00B33F7B" w:rsidP="00D0273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  <w:lang w:val="en-US"/>
              </w:rPr>
            </w:pPr>
          </w:p>
        </w:tc>
      </w:tr>
      <w:tr w:rsidR="00B33F7B" w:rsidRPr="00D207CA" w14:paraId="139A3787" w14:textId="77777777" w:rsidTr="00074107">
        <w:trPr>
          <w:trHeight w:val="397"/>
        </w:trPr>
        <w:tc>
          <w:tcPr>
            <w:tcW w:w="1216" w:type="dxa"/>
            <w:shd w:val="clear" w:color="auto" w:fill="FFFFFF" w:themeFill="background1"/>
            <w:vAlign w:val="center"/>
          </w:tcPr>
          <w:p w14:paraId="073826D3" w14:textId="77777777" w:rsidR="00B33F7B" w:rsidRPr="001C4A4B" w:rsidRDefault="0021262C" w:rsidP="00D0273A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7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14:paraId="10362CA5" w14:textId="0D3E5569" w:rsidR="00B33F7B" w:rsidRPr="00D207CA" w:rsidRDefault="00016745" w:rsidP="001C4A4B">
            <w:pPr>
              <w:spacing w:after="0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</w:pPr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Chap</w:t>
            </w:r>
            <w:r w:rsidR="001C4A4B"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ter</w:t>
            </w:r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proofErr w:type="gramStart"/>
            <w:r w:rsidR="00D207CA"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2 :</w:t>
            </w:r>
            <w:proofErr w:type="gramEnd"/>
            <w:r w:rsidR="00D207CA"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 Open Source Tools – Introduction  </w:t>
            </w:r>
          </w:p>
        </w:tc>
        <w:tc>
          <w:tcPr>
            <w:tcW w:w="1568" w:type="dxa"/>
            <w:shd w:val="clear" w:color="auto" w:fill="FFFFFF" w:themeFill="background1"/>
            <w:vAlign w:val="center"/>
          </w:tcPr>
          <w:p w14:paraId="095B6E11" w14:textId="77777777" w:rsidR="00B33F7B" w:rsidRPr="00D207CA" w:rsidRDefault="00B33F7B" w:rsidP="00D0273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  <w:lang w:val="en-US"/>
              </w:rPr>
            </w:pPr>
          </w:p>
        </w:tc>
      </w:tr>
      <w:tr w:rsidR="00B33F7B" w:rsidRPr="00D207CA" w14:paraId="02E55544" w14:textId="77777777" w:rsidTr="00074107">
        <w:tc>
          <w:tcPr>
            <w:tcW w:w="1216" w:type="dxa"/>
            <w:vAlign w:val="center"/>
          </w:tcPr>
          <w:p w14:paraId="1E50F61C" w14:textId="77777777" w:rsidR="00B33F7B" w:rsidRPr="001C4A4B" w:rsidRDefault="0021262C" w:rsidP="00D0273A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5954" w:type="dxa"/>
            <w:vAlign w:val="center"/>
          </w:tcPr>
          <w:p w14:paraId="22FE4F43" w14:textId="7787C943" w:rsidR="00B33F7B" w:rsidRPr="00D207CA" w:rsidRDefault="00D207CA" w:rsidP="001C4A4B">
            <w:pPr>
              <w:spacing w:after="0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</w:pPr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Chapter </w:t>
            </w:r>
            <w:proofErr w:type="gramStart"/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2 :</w:t>
            </w:r>
            <w:proofErr w:type="gramEnd"/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 Open Source </w:t>
            </w:r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Tools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–</w:t>
            </w:r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 Develop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ment environment </w:t>
            </w:r>
          </w:p>
        </w:tc>
        <w:tc>
          <w:tcPr>
            <w:tcW w:w="1568" w:type="dxa"/>
            <w:vAlign w:val="center"/>
          </w:tcPr>
          <w:p w14:paraId="113394EF" w14:textId="77777777" w:rsidR="00B33F7B" w:rsidRPr="00D207CA" w:rsidRDefault="00B33F7B" w:rsidP="00D0273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  <w:lang w:val="en-US"/>
              </w:rPr>
            </w:pPr>
          </w:p>
        </w:tc>
      </w:tr>
      <w:tr w:rsidR="00B33F7B" w:rsidRPr="00D207CA" w14:paraId="23DF53B2" w14:textId="77777777" w:rsidTr="00074107">
        <w:tc>
          <w:tcPr>
            <w:tcW w:w="1216" w:type="dxa"/>
            <w:vAlign w:val="center"/>
          </w:tcPr>
          <w:p w14:paraId="3304CD46" w14:textId="77777777" w:rsidR="00B33F7B" w:rsidRPr="001C4A4B" w:rsidRDefault="0021262C" w:rsidP="00D0273A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9</w:t>
            </w:r>
          </w:p>
        </w:tc>
        <w:tc>
          <w:tcPr>
            <w:tcW w:w="5954" w:type="dxa"/>
            <w:vAlign w:val="center"/>
          </w:tcPr>
          <w:p w14:paraId="5A43B96B" w14:textId="566EA434" w:rsidR="00B33F7B" w:rsidRPr="00D207CA" w:rsidRDefault="00D207CA" w:rsidP="001C4A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</w:pPr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Chapter </w:t>
            </w:r>
            <w:proofErr w:type="gramStart"/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2 :</w:t>
            </w:r>
            <w:proofErr w:type="gramEnd"/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 Open Source Tools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–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 Office software</w:t>
            </w:r>
          </w:p>
        </w:tc>
        <w:tc>
          <w:tcPr>
            <w:tcW w:w="1568" w:type="dxa"/>
            <w:vAlign w:val="center"/>
          </w:tcPr>
          <w:p w14:paraId="732D172F" w14:textId="77777777" w:rsidR="00B33F7B" w:rsidRPr="00D207CA" w:rsidRDefault="00B33F7B" w:rsidP="00D0273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  <w:lang w:val="en-US"/>
              </w:rPr>
            </w:pPr>
          </w:p>
        </w:tc>
      </w:tr>
      <w:tr w:rsidR="00D0273A" w:rsidRPr="00D207CA" w14:paraId="77B90C5A" w14:textId="77777777" w:rsidTr="00074107">
        <w:tc>
          <w:tcPr>
            <w:tcW w:w="1216" w:type="dxa"/>
            <w:vAlign w:val="center"/>
          </w:tcPr>
          <w:p w14:paraId="499AA39D" w14:textId="77777777" w:rsidR="00D0273A" w:rsidRPr="001C4A4B" w:rsidRDefault="00D0273A" w:rsidP="00A22350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1</w:t>
            </w:r>
            <w:r w:rsidR="00A22350"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5954" w:type="dxa"/>
            <w:vAlign w:val="center"/>
          </w:tcPr>
          <w:p w14:paraId="4C83909B" w14:textId="7E5B1D7F" w:rsidR="00D0273A" w:rsidRPr="00D207CA" w:rsidRDefault="00D207CA" w:rsidP="001C4A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" w:hAnsi="Times" w:cs="Helvetica Neue"/>
                <w:color w:val="000000" w:themeColor="text1"/>
                <w:sz w:val="28"/>
                <w:szCs w:val="28"/>
                <w:lang w:val="en-US" w:eastAsia="fr-FR"/>
              </w:rPr>
            </w:pPr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Chapter </w:t>
            </w:r>
            <w:proofErr w:type="gramStart"/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2 :</w:t>
            </w:r>
            <w:proofErr w:type="gramEnd"/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 Open Source Tools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–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 Collaboration</w:t>
            </w:r>
          </w:p>
        </w:tc>
        <w:tc>
          <w:tcPr>
            <w:tcW w:w="1568" w:type="dxa"/>
            <w:vAlign w:val="center"/>
          </w:tcPr>
          <w:p w14:paraId="6E4F6A97" w14:textId="77777777" w:rsidR="00D0273A" w:rsidRPr="00D207CA" w:rsidRDefault="00D0273A" w:rsidP="00D0273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  <w:lang w:val="en-US"/>
              </w:rPr>
            </w:pPr>
          </w:p>
        </w:tc>
      </w:tr>
      <w:tr w:rsidR="00D0273A" w:rsidRPr="00D16974" w14:paraId="42DC782E" w14:textId="77777777" w:rsidTr="00074107">
        <w:tc>
          <w:tcPr>
            <w:tcW w:w="1216" w:type="dxa"/>
            <w:vAlign w:val="center"/>
          </w:tcPr>
          <w:p w14:paraId="111BCF4F" w14:textId="77777777" w:rsidR="00D0273A" w:rsidRPr="001C4A4B" w:rsidRDefault="00A22350" w:rsidP="00D0273A">
            <w:pPr>
              <w:spacing w:after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r w:rsidRPr="001C4A4B"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  <w:t>11</w:t>
            </w:r>
          </w:p>
        </w:tc>
        <w:tc>
          <w:tcPr>
            <w:tcW w:w="5954" w:type="dxa"/>
            <w:vAlign w:val="center"/>
          </w:tcPr>
          <w:p w14:paraId="72ECD1DA" w14:textId="28EAB9CF" w:rsidR="007B4CC3" w:rsidRPr="001C4A4B" w:rsidRDefault="00D207CA" w:rsidP="001C4A4B">
            <w:pPr>
              <w:spacing w:after="0"/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</w:pPr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Chapter </w:t>
            </w:r>
            <w:proofErr w:type="gramStart"/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2 :</w:t>
            </w:r>
            <w:proofErr w:type="gramEnd"/>
            <w:r w:rsidRPr="00D207CA"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 Open Source Tools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 xml:space="preserve">– </w:t>
            </w:r>
            <w:r>
              <w:rPr>
                <w:rFonts w:ascii="Times" w:hAnsi="Times" w:cstheme="majorBidi"/>
                <w:color w:val="000000" w:themeColor="text1"/>
                <w:sz w:val="28"/>
                <w:szCs w:val="28"/>
                <w:lang w:val="en-US"/>
              </w:rPr>
              <w:t>Contributing to an open source project.</w:t>
            </w:r>
          </w:p>
        </w:tc>
        <w:tc>
          <w:tcPr>
            <w:tcW w:w="1568" w:type="dxa"/>
            <w:vAlign w:val="center"/>
          </w:tcPr>
          <w:p w14:paraId="023B9554" w14:textId="77777777" w:rsidR="00D0273A" w:rsidRPr="001C4A4B" w:rsidRDefault="00D0273A" w:rsidP="00D0273A">
            <w:pPr>
              <w:spacing w:after="0"/>
              <w:jc w:val="center"/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  <w:lang w:val="en-US"/>
              </w:rPr>
            </w:pPr>
          </w:p>
        </w:tc>
      </w:tr>
    </w:tbl>
    <w:p w14:paraId="439855EA" w14:textId="77777777" w:rsidR="00A32FCF" w:rsidRDefault="00A32FCF" w:rsidP="002075C5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624CBC6" w14:textId="77777777" w:rsidR="00A32FCF" w:rsidRDefault="00A32FCF" w:rsidP="002075C5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0CAA35A3" w14:textId="77777777" w:rsidR="00A32FCF" w:rsidRDefault="00A32FCF" w:rsidP="002075C5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78D8655C" w14:textId="77777777" w:rsidR="00A32FCF" w:rsidRDefault="00A32FCF" w:rsidP="002075C5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20B56EA3" w14:textId="77777777" w:rsidR="00A32FCF" w:rsidRDefault="00A32FCF" w:rsidP="002075C5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B623290" w14:textId="77777777" w:rsidR="00585475" w:rsidRDefault="00585475" w:rsidP="002075C5">
      <w:pPr>
        <w:spacing w:after="0" w:line="240" w:lineRule="auto"/>
        <w:jc w:val="both"/>
        <w:rPr>
          <w:rFonts w:asciiTheme="minorHAnsi" w:hAnsiTheme="minorHAnsi" w:cstheme="minorHAnsi"/>
        </w:rPr>
        <w:sectPr w:rsidR="00585475" w:rsidSect="00A00F46">
          <w:headerReference w:type="default" r:id="rId8"/>
          <w:footerReference w:type="default" r:id="rId9"/>
          <w:pgSz w:w="11906" w:h="16838"/>
          <w:pgMar w:top="1417" w:right="1417" w:bottom="1417" w:left="1417" w:header="283" w:footer="397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</w:p>
    <w:p w14:paraId="319B6730" w14:textId="77777777" w:rsidR="00206245" w:rsidRDefault="00206245" w:rsidP="00BB4DA4">
      <w:pPr>
        <w:tabs>
          <w:tab w:val="left" w:pos="7290"/>
        </w:tabs>
        <w:rPr>
          <w:b/>
          <w:bCs/>
          <w:sz w:val="24"/>
          <w:szCs w:val="24"/>
          <w:lang w:bidi="ar-DZ"/>
        </w:rPr>
      </w:pPr>
    </w:p>
    <w:p w14:paraId="6FD16D54" w14:textId="3D15EBC1" w:rsidR="00C40EBA" w:rsidRDefault="009B10F8" w:rsidP="005F26CB">
      <w:pPr>
        <w:tabs>
          <w:tab w:val="left" w:pos="7290"/>
        </w:tabs>
        <w:spacing w:after="1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B10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, first-year Computer Science students, hereby acknowledge that we have read and understood the syllabus of the course </w:t>
      </w:r>
      <w:r w:rsidRPr="009B10F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Open Source</w:t>
      </w:r>
      <w:r w:rsidRPr="009B10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that we have been informed about the objectives, content, and evaluation methods of this module.</w:t>
      </w:r>
    </w:p>
    <w:p w14:paraId="022E1630" w14:textId="77777777" w:rsidR="009B10F8" w:rsidRPr="00BB0060" w:rsidRDefault="009B10F8" w:rsidP="005F26CB">
      <w:pPr>
        <w:tabs>
          <w:tab w:val="left" w:pos="7290"/>
        </w:tabs>
        <w:spacing w:after="120"/>
        <w:jc w:val="both"/>
        <w:rPr>
          <w:rFonts w:asciiTheme="majorBidi" w:hAnsiTheme="majorBidi" w:cstheme="majorBidi"/>
          <w:b/>
          <w:bCs/>
          <w:sz w:val="24"/>
          <w:szCs w:val="24"/>
          <w:rtl/>
          <w:lang w:val="en-US" w:bidi="ar-DZ"/>
        </w:rPr>
      </w:pPr>
    </w:p>
    <w:tbl>
      <w:tblPr>
        <w:tblW w:w="9640" w:type="dxa"/>
        <w:jc w:val="center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2268"/>
        <w:gridCol w:w="2268"/>
        <w:gridCol w:w="2835"/>
        <w:gridCol w:w="1707"/>
      </w:tblGrid>
      <w:tr w:rsidR="00823332" w:rsidRPr="00823332" w14:paraId="6B73767D" w14:textId="0E6AA867" w:rsidTr="002A5A84">
        <w:trPr>
          <w:trHeight w:val="340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505C1B7D" w14:textId="77777777" w:rsidR="002A5A84" w:rsidRPr="00823332" w:rsidRDefault="002A5A84" w:rsidP="00667DC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N°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8975A81" w14:textId="6491D26A" w:rsidR="002A5A84" w:rsidRPr="00823332" w:rsidRDefault="002A5A84" w:rsidP="00667DC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N</w:t>
            </w:r>
            <w:r w:rsidR="00BB0060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ame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1780DBC" w14:textId="6C12D362" w:rsidR="002A5A84" w:rsidRPr="00823332" w:rsidRDefault="00BB0060" w:rsidP="00667DC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First Name</w:t>
            </w:r>
          </w:p>
        </w:tc>
        <w:tc>
          <w:tcPr>
            <w:tcW w:w="2835" w:type="dxa"/>
            <w:vAlign w:val="center"/>
          </w:tcPr>
          <w:p w14:paraId="55B3BD56" w14:textId="649662D4" w:rsidR="002A5A84" w:rsidRPr="00823332" w:rsidRDefault="002A5A84" w:rsidP="00667DC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Email, </w:t>
            </w:r>
            <w:r w:rsidR="00BB0060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Phone</w:t>
            </w:r>
          </w:p>
        </w:tc>
        <w:tc>
          <w:tcPr>
            <w:tcW w:w="1707" w:type="dxa"/>
          </w:tcPr>
          <w:p w14:paraId="2CCB27E6" w14:textId="018C458D" w:rsidR="002A5A84" w:rsidRPr="00823332" w:rsidRDefault="002A5A84" w:rsidP="00667DC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Signature</w:t>
            </w:r>
          </w:p>
        </w:tc>
      </w:tr>
      <w:tr w:rsidR="00823332" w:rsidRPr="00823332" w14:paraId="40366F29" w14:textId="08C66A0A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479588FA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EB4CA7E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08C91E4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269BC08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3EDEC00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3D129AE4" w14:textId="027A71F7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0353497F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2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D37393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3A9A058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41D254F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2E72CFE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23D9709A" w14:textId="059E62C2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0DCCECC8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09A460DE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0224DE9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5B7B4A2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283F596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3FCE25D9" w14:textId="2156D091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67C17CAA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04D872DB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EBB010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6722DEE7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A8C0AF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54083380" w14:textId="098D79BB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628EDF2E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5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E14D06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F8B364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3AAE83E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3839FC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11463213" w14:textId="3B963D09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59ACA0DF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EA4700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56A1D9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22FE4FC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DB059A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3C67A125" w14:textId="416B941D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4CFBB4A7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F4E5BE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C27D88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0FAB5EF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571DE477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2EA51B6A" w14:textId="30D29175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6E9DD9BC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8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38B7049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03737DE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41672FE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923026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6EC783A2" w14:textId="6F1F2B03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0F198654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9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1430FAB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4BCF41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3FEC7EC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9C201E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17F378D7" w14:textId="42CF153E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7711CFAA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0158A9AB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171B0CE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4198A4B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D6EB2B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647B45A3" w14:textId="3ACA92A9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726F95B6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1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3DCF5D8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5742F767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3F1A069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8692D1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2EA0577B" w14:textId="45F4BBED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682B714D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2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5A6972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3026B0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4ED0783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58DA5FBE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6D05AF98" w14:textId="4C97E466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5848D56F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3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D30F5A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5A4D5BA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64C1772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7A21F7D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7B05E415" w14:textId="042EDF30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0E2E478B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4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07B539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3641EB1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19E4D68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534D85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2F6089AF" w14:textId="275BE895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2C0BF5F0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5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1E6B8D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B4E53A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36ECA41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BF65C5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6D58297A" w14:textId="05416900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258ECB4D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6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21A22C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FB6573B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413D7256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3965CDF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4D528CEF" w14:textId="119C241A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6A3C1E29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7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F5DFA0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34D2D3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72CD696E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2E21ADF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00884786" w14:textId="5D1BE998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72F57CEB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8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EC64A3E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81B049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2F8AF29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2DD58A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245D3E2A" w14:textId="509E5F0C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072C7E8E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19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50FFBAC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DACEAD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6DBA6FBB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66B1368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44DCCF54" w14:textId="3786042E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28269405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2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B09579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071F22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0E649CB7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2B5B2D7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530C759C" w14:textId="63EBA5B0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660AA1DB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21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0F02E5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592DB88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4A0C405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6240360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514B269A" w14:textId="54651291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2008CA20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22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0C3EE90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47F266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7CF154B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448619B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3B49FB08" w14:textId="679587E6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4B14B830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23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4EAE5E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28287F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14A5E4D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6E8B7D8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5A6AC9E0" w14:textId="785AE733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20302857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24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288618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5135727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020379F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52647CD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5C4DFB6B" w14:textId="74166B45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4DCF8BB7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25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E2FC73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9F9893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75125B8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B1E192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4894DB1F" w14:textId="6CB69932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36B32CAF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26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2C6163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544FBB6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11D58D27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341FF25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347B95B1" w14:textId="48A02801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11A718D2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lastRenderedPageBreak/>
              <w:t>27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526FDA9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822F7A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60839F1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432B7DA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7D77BF4C" w14:textId="767FB6CB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042A7AB3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28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CB1DED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EBFF38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24EEEFF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C948F1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0B9EFFAD" w14:textId="0A435808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75F2C323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29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D3511B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7F5B15B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27A1F77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5494CE1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33208A49" w14:textId="6BB46356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6DC33DDA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628C24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4B17E1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783F655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253BF8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242A12F3" w14:textId="61E82783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0265E2C6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1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9B967A6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8CA1B1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7C7EB67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2240BBA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1EBD7E39" w14:textId="286B2E0A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7D25BE87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2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C0B417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6DB7F5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6DB047C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32D1F69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55E9D7A7" w14:textId="3BEE1191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66A012B8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3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5FAF7A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7FBC79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0123CFD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3724B42E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3A2E2AE1" w14:textId="16210DA6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07030C5F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4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AFE4A4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873DD8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00077C0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D1550FB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2DF3662B" w14:textId="05D05F17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182FC9C4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5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C5C250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604E8D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35663B0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25DCA7C9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4CB2EDAA" w14:textId="1D1D86DD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6DA3454D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6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BA6985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312EA40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6556C43B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0CB92A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07AAE456" w14:textId="6CC58CEB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0754719F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7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D979297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ADF7CA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7ABEE02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71BC106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00ED65FA" w14:textId="56CF0594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42065D88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8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093EFD4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50876296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74DDED8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5F15F2D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5143E25E" w14:textId="681196B7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2E6DE1E4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39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87FB8E7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6E5496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053EB21E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5CFD34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383A6265" w14:textId="10EA3599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34501634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F708B8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BA499B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14A9269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416F56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54B67E93" w14:textId="7FD0C9C0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32DD99FA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1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A68EB2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6112CA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7BE9D5A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7D8D572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11EB95A1" w14:textId="24813249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7822A0A5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2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379D29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53903C5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5F671DB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B72D305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1911DDF6" w14:textId="4F1618A5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15D7F20B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3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86D5E7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36CD1C1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75BAC483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DBC43C4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5A6472BD" w14:textId="5A80772A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5D7CF052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4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D1C5E5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45C26A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3E4439A6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D68729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514891C4" w14:textId="7B0170CF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5A92A9E8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5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78CFCA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06C6590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0253509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0151A08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0471DE8F" w14:textId="3387062C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680CFA46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6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54EA39C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38B6714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4A24E4F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5E049E4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0BF36C58" w14:textId="7237E18A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1F73D836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7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3A3A554D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AE741F6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44DA7626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64D45D06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10D15765" w14:textId="42018C9E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14902BF6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8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9F3347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02317B2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3F4D3AB0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507C504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73D40903" w14:textId="4C20AD8D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4A1285EC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49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3A88C78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3421BA5A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0CF6D19C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CAEDA6F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823332" w:rsidRPr="00823332" w14:paraId="6C8AAE90" w14:textId="7AFE907D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  <w:hideMark/>
          </w:tcPr>
          <w:p w14:paraId="286AB2E6" w14:textId="77777777" w:rsidR="002A5A84" w:rsidRPr="00823332" w:rsidRDefault="002A5A84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82333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5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205DF04E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ED8B681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6ADE485B" w14:textId="77777777" w:rsidR="002A5A84" w:rsidRPr="00823332" w:rsidRDefault="002A5A84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12FA0625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BB0060" w:rsidRPr="00823332" w14:paraId="137D45EC" w14:textId="77777777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7E47CA1" w14:textId="433E2850" w:rsidR="00BB0060" w:rsidRPr="00823332" w:rsidRDefault="00BB0060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5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38E0FC4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BFFC5E5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6E57A70C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33B074CA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BB0060" w:rsidRPr="00823332" w14:paraId="6E23AB78" w14:textId="77777777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33EEE49" w14:textId="29AABCF7" w:rsidR="00BB0060" w:rsidRPr="00823332" w:rsidRDefault="00BB0060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5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048223E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3A564F15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1C24B910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47DC6BE2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BB0060" w:rsidRPr="00823332" w14:paraId="4A3B70F7" w14:textId="77777777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67E813E2" w14:textId="65CBB28D" w:rsidR="00BB0060" w:rsidRPr="00823332" w:rsidRDefault="00BB0060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5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D4FA383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340AD56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6346806D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22B9BAAE" w14:textId="77777777" w:rsidR="00BB0060" w:rsidRPr="00823332" w:rsidRDefault="00BB0060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0522179E" w14:textId="77777777" w:rsidTr="002A5A84">
        <w:trPr>
          <w:trHeight w:val="39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4E57F37" w14:textId="5DB6A4BC" w:rsidR="009B10F8" w:rsidRDefault="009B10F8" w:rsidP="00667DC5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54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34E56B2" w14:textId="77777777" w:rsidR="009B10F8" w:rsidRPr="00823332" w:rsidRDefault="009B10F8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F60ABEE" w14:textId="77777777" w:rsidR="009B10F8" w:rsidRPr="00823332" w:rsidRDefault="009B10F8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</w:tcPr>
          <w:p w14:paraId="0AB084F5" w14:textId="77777777" w:rsidR="009B10F8" w:rsidRPr="00823332" w:rsidRDefault="009B10F8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</w:tcPr>
          <w:p w14:paraId="30E96706" w14:textId="77777777" w:rsidR="009B10F8" w:rsidRPr="00823332" w:rsidRDefault="009B10F8" w:rsidP="00667DC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3ED61282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662B868" w14:textId="5BD00EEA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55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44955A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C66F840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54E8546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05B6FA0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131236E0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1611E01" w14:textId="3C5B46FC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56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5C8DD36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5DB3A15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6500CD4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808C249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5AED6894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A312829" w14:textId="00B4602D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57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ADE915F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77BD99B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557DEF5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7113A11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5A5456CD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E7221A7" w14:textId="2A4E76AD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58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B81EB4B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22C7E1B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FEE8DD3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DC3C47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72A51F15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63ED242" w14:textId="64928120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lastRenderedPageBreak/>
              <w:t>59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314E87F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42824A8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31316AC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E59B5EE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1A78C6A1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4BD7949" w14:textId="71F186D7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0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3E2D131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F801F51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13E2A1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8E168A8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77CC7E3F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11EE0D6" w14:textId="720CEEF1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1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8A4193A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A68BBB4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EF5EF5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BEB9553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424C69BB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562EB75" w14:textId="6FD308CB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2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EEFEFDF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5D22E55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B483124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B92301B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7BE9D66C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0D2A991" w14:textId="798A1007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3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CBFFB8A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C21AB2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2AF1491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1B4B0A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67E2A665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62ED500" w14:textId="4DB01AD3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4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DAE134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A266010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D40146A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E5BEEBD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4CD4F427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9DF50BC" w14:textId="7C45D8AD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5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729147D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E03D13C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37EABC3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D901DD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3786F8C3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47B7C40" w14:textId="08D24AF1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6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05A7FCA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AE5285F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44AA2FF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E5BEC59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774BA652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C446FF0" w14:textId="1E90C516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7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8872CF1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4D402D4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47D3A5C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334AFDD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23E13A91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5FAC647" w14:textId="30F482F1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8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0955AB3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CC554C1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9512DC8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A5617F1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10DC8836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A8F4FA8" w14:textId="47B2B2E7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69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6EF9B4C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125A673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6F5C9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73F423A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55EBC2E7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603052E" w14:textId="0EF7B393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0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CEAA2A8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06EE4EA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950D5B4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D23150F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5C28201F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052568E" w14:textId="495E59AE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1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1CF8A5C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1FBC02B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207F5CF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66DC4EB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67CABCB6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40A5BBD" w14:textId="69211EC8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2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C6E0328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37BD06D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FF7B69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D24CC9E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58D96036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3E95428" w14:textId="36C9BD3F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3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94E2659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621F76E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01DFB4B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93E5F43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0CB250FE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95F563A" w14:textId="38A4DE52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4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97BCB28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D2DA06F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A70B989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18A963D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12AF648C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1B23B11" w14:textId="020A7494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5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D90C78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643636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2494CB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110202D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34F708A0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73E4BC3" w14:textId="011537CE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6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BED56C6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B26C918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9FD4534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54D18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13BE2135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E98316B" w14:textId="00238D7D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7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FACAF1D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EC6ABD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BA91A5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E72589B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15F8167A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AC1416F" w14:textId="2AF5537A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8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2F82F30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6374BE9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267ECB6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7F0A508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1EAA432C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CF685BF" w14:textId="56CCE42C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79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875B791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71024F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16627A4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70B7C3E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1FDBEA08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37DBC70" w14:textId="5F5751BB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80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9B2E53D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F1112BF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D09356D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553832A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2D3BFA0F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4E1421A" w14:textId="4E19BB57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81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0B1AB0C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AFBCFC3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95E54F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2EE5B94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4BD9C23E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452D6D9" w14:textId="209FBAEB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82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909180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CEB8C2D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36D66B3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709BE63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2A187796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924726A" w14:textId="68EC986A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83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64613EA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976D5D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EF59CA7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F877176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3B99F5BC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ED281B9" w14:textId="31EEA3A8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84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CC76D0C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9AF5334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617D6AC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B9343B9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  <w:tr w:rsidR="009B10F8" w:rsidRPr="00823332" w14:paraId="3C128A07" w14:textId="77777777" w:rsidTr="009B10F8">
        <w:trPr>
          <w:trHeight w:val="397"/>
          <w:jc w:val="center"/>
        </w:trPr>
        <w:tc>
          <w:tcPr>
            <w:tcW w:w="562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C9ABDEA" w14:textId="5E021235" w:rsidR="009B10F8" w:rsidRDefault="009B10F8" w:rsidP="005635EB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fr-FR"/>
              </w:rPr>
              <w:t>85</w:t>
            </w: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77484A3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C1137C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B94DF72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170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94D0DAE" w14:textId="77777777" w:rsidR="009B10F8" w:rsidRPr="00823332" w:rsidRDefault="009B10F8" w:rsidP="005635E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</w:p>
        </w:tc>
      </w:tr>
    </w:tbl>
    <w:p w14:paraId="0347214C" w14:textId="77777777" w:rsidR="00244617" w:rsidRDefault="00244617" w:rsidP="00585475">
      <w:pPr>
        <w:spacing w:line="360" w:lineRule="auto"/>
        <w:jc w:val="right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01832F6F" w14:textId="335948B5" w:rsidR="007E60E8" w:rsidRPr="00BB0060" w:rsidRDefault="007E60E8" w:rsidP="00585475">
      <w:pPr>
        <w:spacing w:line="360" w:lineRule="auto"/>
        <w:jc w:val="right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BB006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Le </w:t>
      </w:r>
      <w:r w:rsidR="00823332" w:rsidRPr="00BB006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7/10/202</w:t>
      </w:r>
      <w:r w:rsidR="00BB0060" w:rsidRPr="00BB006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5</w:t>
      </w:r>
    </w:p>
    <w:p w14:paraId="20BF6E1F" w14:textId="2D63A04F" w:rsidR="007E60E8" w:rsidRPr="00BB0060" w:rsidRDefault="00823332" w:rsidP="00BB0060">
      <w:pPr>
        <w:spacing w:line="360" w:lineRule="auto"/>
        <w:jc w:val="right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BB006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                            </w:t>
      </w:r>
      <w:r w:rsidR="0061375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eacher</w:t>
      </w:r>
      <w:r w:rsidR="007E60E8" w:rsidRPr="00BB006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 </w:t>
      </w:r>
      <w:r w:rsidRPr="00BB0060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Bilal DENDANI</w:t>
      </w:r>
    </w:p>
    <w:sectPr w:rsidR="007E60E8" w:rsidRPr="00BB0060" w:rsidSect="00A00F46">
      <w:pgSz w:w="11906" w:h="16838"/>
      <w:pgMar w:top="1417" w:right="1417" w:bottom="1417" w:left="1417" w:header="283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BBEA7" w14:textId="77777777" w:rsidR="003007BF" w:rsidRDefault="003007BF" w:rsidP="005C1071">
      <w:pPr>
        <w:spacing w:after="0" w:line="240" w:lineRule="auto"/>
      </w:pPr>
      <w:r>
        <w:separator/>
      </w:r>
    </w:p>
  </w:endnote>
  <w:endnote w:type="continuationSeparator" w:id="0">
    <w:p w14:paraId="27EBE88E" w14:textId="77777777" w:rsidR="003007BF" w:rsidRDefault="003007BF" w:rsidP="005C10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abic Typesetting">
    <w:panose1 w:val="03020402040406030203"/>
    <w:charset w:val="B2"/>
    <w:family w:val="script"/>
    <w:pitch w:val="variable"/>
    <w:sig w:usb0="80002007" w:usb1="8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17412"/>
      <w:docPartObj>
        <w:docPartGallery w:val="Page Numbers (Bottom of Page)"/>
        <w:docPartUnique/>
      </w:docPartObj>
    </w:sdtPr>
    <w:sdtContent>
      <w:p w14:paraId="1159BD63" w14:textId="77777777" w:rsidR="00173B5C" w:rsidRDefault="00D571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2C5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AC33FDA" w14:textId="77777777" w:rsidR="00173B5C" w:rsidRDefault="00173B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AC1B7" w14:textId="77777777" w:rsidR="003007BF" w:rsidRDefault="003007BF" w:rsidP="005C1071">
      <w:pPr>
        <w:spacing w:after="0" w:line="240" w:lineRule="auto"/>
      </w:pPr>
      <w:r>
        <w:separator/>
      </w:r>
    </w:p>
  </w:footnote>
  <w:footnote w:type="continuationSeparator" w:id="0">
    <w:p w14:paraId="62C2A6B1" w14:textId="77777777" w:rsidR="003007BF" w:rsidRDefault="003007BF" w:rsidP="005C10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B9730" w14:textId="77777777" w:rsidR="00585475" w:rsidRDefault="00585475"/>
  <w:tbl>
    <w:tblPr>
      <w:tblW w:w="5358" w:type="pct"/>
      <w:jc w:val="center"/>
      <w:tblLook w:val="01E0" w:firstRow="1" w:lastRow="1" w:firstColumn="1" w:lastColumn="1" w:noHBand="0" w:noVBand="0"/>
    </w:tblPr>
    <w:tblGrid>
      <w:gridCol w:w="3616"/>
      <w:gridCol w:w="2532"/>
      <w:gridCol w:w="3574"/>
    </w:tblGrid>
    <w:tr w:rsidR="000C301A" w:rsidRPr="00F735A8" w14:paraId="522A31B9" w14:textId="77777777" w:rsidTr="00492CFC">
      <w:trPr>
        <w:trHeight w:val="1112"/>
        <w:jc w:val="center"/>
      </w:trPr>
      <w:tc>
        <w:tcPr>
          <w:tcW w:w="1860" w:type="pct"/>
          <w:shd w:val="clear" w:color="auto" w:fill="auto"/>
          <w:vAlign w:val="center"/>
        </w:tcPr>
        <w:p w14:paraId="17EA677C" w14:textId="0DC88464" w:rsidR="00173B5C" w:rsidRPr="00F735A8" w:rsidRDefault="00173B5C" w:rsidP="007C2B01">
          <w:pPr>
            <w:widowControl w:val="0"/>
            <w:spacing w:after="0" w:line="240" w:lineRule="auto"/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</w:pPr>
          <w:proofErr w:type="spellStart"/>
          <w:r w:rsidRPr="00F735A8"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  <w:t>Badji</w:t>
          </w:r>
          <w:proofErr w:type="spellEnd"/>
          <w:r w:rsidRPr="00F735A8"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  <w:t xml:space="preserve"> Mokhtar</w:t>
          </w:r>
          <w:r w:rsidR="00F735A8" w:rsidRPr="00F735A8"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  <w:t xml:space="preserve"> – </w:t>
          </w:r>
          <w:r w:rsidRPr="00F735A8"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  <w:t>Annaba</w:t>
          </w:r>
          <w:r w:rsidR="00F735A8" w:rsidRPr="00F735A8"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  <w:t xml:space="preserve"> University</w:t>
          </w:r>
        </w:p>
        <w:p w14:paraId="1690B433" w14:textId="1FF8FCFA" w:rsidR="00173B5C" w:rsidRPr="00F735A8" w:rsidRDefault="00173B5C" w:rsidP="0032559E">
          <w:pPr>
            <w:widowControl w:val="0"/>
            <w:spacing w:after="0" w:line="240" w:lineRule="auto"/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</w:pPr>
          <w:r w:rsidRPr="00F735A8"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  <w:t>Facult</w:t>
          </w:r>
          <w:r w:rsidR="00F735A8" w:rsidRPr="00F735A8"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  <w:t>y of Technology</w:t>
          </w:r>
        </w:p>
        <w:p w14:paraId="485DCC30" w14:textId="576F4FFE" w:rsidR="00173B5C" w:rsidRPr="00F735A8" w:rsidRDefault="00F735A8" w:rsidP="0032559E">
          <w:pPr>
            <w:widowControl w:val="0"/>
            <w:spacing w:after="0" w:line="240" w:lineRule="auto"/>
            <w:rPr>
              <w:rFonts w:ascii="Tahoma" w:eastAsia="Times New Roman" w:hAnsi="Tahoma" w:cs="Times New Roman"/>
              <w:bCs/>
              <w:color w:val="17365D" w:themeColor="text2" w:themeShade="BF"/>
              <w:sz w:val="21"/>
              <w:szCs w:val="21"/>
              <w:highlight w:val="yellow"/>
              <w:lang w:val="en-US" w:eastAsia="fr-FR" w:bidi="ar-DZ"/>
            </w:rPr>
          </w:pPr>
          <w:r w:rsidRPr="00F735A8"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  <w:t xml:space="preserve">computer </w:t>
          </w:r>
          <w:r w:rsidR="00986D24" w:rsidRPr="00F735A8">
            <w:rPr>
              <w:rFonts w:eastAsia="Times New Roman" w:cs="Times New Roman"/>
              <w:b/>
              <w:smallCaps/>
              <w:color w:val="000000" w:themeColor="text1"/>
              <w:sz w:val="21"/>
              <w:szCs w:val="21"/>
              <w:lang w:val="en-US" w:eastAsia="fr-FR" w:bidi="ar-DZ"/>
            </w:rPr>
            <w:t>Science Department</w:t>
          </w:r>
        </w:p>
      </w:tc>
      <w:tc>
        <w:tcPr>
          <w:tcW w:w="1302" w:type="pct"/>
          <w:shd w:val="clear" w:color="auto" w:fill="auto"/>
        </w:tcPr>
        <w:p w14:paraId="516F281A" w14:textId="77777777" w:rsidR="00173B5C" w:rsidRPr="00F735A8" w:rsidRDefault="00173B5C" w:rsidP="007C2B01">
          <w:pPr>
            <w:widowControl w:val="0"/>
            <w:spacing w:after="0" w:line="240" w:lineRule="auto"/>
            <w:ind w:right="-63"/>
            <w:jc w:val="center"/>
            <w:rPr>
              <w:rFonts w:ascii="Tahoma" w:eastAsia="Times New Roman" w:hAnsi="Tahoma" w:cs="Times New Roman"/>
              <w:bCs/>
              <w:color w:val="17365D" w:themeColor="text2" w:themeShade="BF"/>
              <w:sz w:val="32"/>
              <w:szCs w:val="32"/>
              <w:rtl/>
              <w:lang w:eastAsia="fr-FR" w:bidi="ar-DZ"/>
            </w:rPr>
          </w:pPr>
          <w:r w:rsidRPr="00F735A8">
            <w:rPr>
              <w:bCs/>
              <w:noProof/>
              <w:color w:val="17365D" w:themeColor="text2" w:themeShade="BF"/>
              <w:lang w:eastAsia="fr-FR"/>
            </w:rPr>
            <w:drawing>
              <wp:anchor distT="0" distB="0" distL="114300" distR="114300" simplePos="0" relativeHeight="251660288" behindDoc="0" locked="0" layoutInCell="1" allowOverlap="1" wp14:anchorId="28E4941B" wp14:editId="2B5116A7">
                <wp:simplePos x="0" y="0"/>
                <wp:positionH relativeFrom="column">
                  <wp:posOffset>481330</wp:posOffset>
                </wp:positionH>
                <wp:positionV relativeFrom="paragraph">
                  <wp:posOffset>0</wp:posOffset>
                </wp:positionV>
                <wp:extent cx="1058143" cy="727364"/>
                <wp:effectExtent l="0" t="0" r="0" b="0"/>
                <wp:wrapSquare wrapText="bothSides"/>
                <wp:docPr id="4" name="Image 1" descr="logo univ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niv.JPG"/>
                        <pic:cNvPicPr/>
                      </pic:nvPicPr>
                      <pic:blipFill>
                        <a:blip r:embed="rId1">
                          <a:clrChange>
                            <a:clrFrom>
                              <a:srgbClr val="FFFDEE"/>
                            </a:clrFrom>
                            <a:clrTo>
                              <a:srgbClr val="FFFDE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83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8143" cy="7273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838" w:type="pct"/>
          <w:shd w:val="clear" w:color="auto" w:fill="auto"/>
          <w:vAlign w:val="center"/>
        </w:tcPr>
        <w:p w14:paraId="30623F0B" w14:textId="77777777" w:rsidR="00173B5C" w:rsidRPr="00F735A8" w:rsidRDefault="00173B5C" w:rsidP="007C2B01">
          <w:pPr>
            <w:widowControl w:val="0"/>
            <w:spacing w:after="0" w:line="240" w:lineRule="auto"/>
            <w:ind w:right="-63"/>
            <w:jc w:val="right"/>
            <w:rPr>
              <w:rFonts w:ascii="Arabic Typesetting" w:eastAsia="Times New Roman" w:hAnsi="Arabic Typesetting" w:cs="Arabic Typesetting"/>
              <w:bCs/>
              <w:color w:val="000000" w:themeColor="text1"/>
              <w:sz w:val="32"/>
              <w:szCs w:val="32"/>
              <w:lang w:eastAsia="fr-FR" w:bidi="ar-DZ"/>
            </w:rPr>
          </w:pPr>
          <w:r w:rsidRPr="00F735A8">
            <w:rPr>
              <w:rFonts w:ascii="Arabic Typesetting" w:eastAsia="Times New Roman" w:hAnsi="Arabic Typesetting" w:cs="Arabic Typesetting"/>
              <w:bCs/>
              <w:color w:val="000000" w:themeColor="text1"/>
              <w:sz w:val="32"/>
              <w:szCs w:val="32"/>
              <w:rtl/>
              <w:lang w:eastAsia="fr-FR" w:bidi="ar-DZ"/>
            </w:rPr>
            <w:t>جامعة باجي مختار – عنابـــــــــــــــة</w:t>
          </w:r>
        </w:p>
        <w:p w14:paraId="44195B6B" w14:textId="22F97784" w:rsidR="00173B5C" w:rsidRPr="00F735A8" w:rsidRDefault="00173B5C" w:rsidP="0032559E">
          <w:pPr>
            <w:widowControl w:val="0"/>
            <w:bidi/>
            <w:spacing w:after="0" w:line="240" w:lineRule="auto"/>
            <w:ind w:left="-45" w:right="-63"/>
            <w:rPr>
              <w:rFonts w:ascii="Arabic Typesetting" w:eastAsia="Times New Roman" w:hAnsi="Arabic Typesetting" w:cs="Arabic Typesetting"/>
              <w:bCs/>
              <w:color w:val="000000" w:themeColor="text1"/>
              <w:sz w:val="32"/>
              <w:szCs w:val="32"/>
              <w:lang w:eastAsia="fr-FR" w:bidi="ar-DZ"/>
            </w:rPr>
          </w:pPr>
          <w:r w:rsidRPr="00F735A8">
            <w:rPr>
              <w:rFonts w:ascii="Arabic Typesetting" w:eastAsia="Times New Roman" w:hAnsi="Arabic Typesetting" w:cs="Arabic Typesetting"/>
              <w:bCs/>
              <w:color w:val="000000" w:themeColor="text1"/>
              <w:sz w:val="32"/>
              <w:szCs w:val="32"/>
              <w:rtl/>
              <w:lang w:eastAsia="fr-FR" w:bidi="ar-DZ"/>
            </w:rPr>
            <w:t xml:space="preserve">كلية </w:t>
          </w:r>
          <w:r w:rsidR="0095713C" w:rsidRPr="00F735A8">
            <w:rPr>
              <w:rFonts w:ascii="Arabic Typesetting" w:eastAsia="Times New Roman" w:hAnsi="Arabic Typesetting" w:cs="Arabic Typesetting" w:hint="cs"/>
              <w:bCs/>
              <w:color w:val="000000" w:themeColor="text1"/>
              <w:sz w:val="32"/>
              <w:szCs w:val="32"/>
              <w:rtl/>
              <w:lang w:eastAsia="fr-FR" w:bidi="ar-DZ"/>
            </w:rPr>
            <w:t>التكنولوجيا</w:t>
          </w:r>
        </w:p>
        <w:p w14:paraId="1BD4EA38" w14:textId="2BBA2DDB" w:rsidR="00173B5C" w:rsidRPr="00F735A8" w:rsidRDefault="00173B5C" w:rsidP="0032559E">
          <w:pPr>
            <w:widowControl w:val="0"/>
            <w:bidi/>
            <w:spacing w:after="0" w:line="240" w:lineRule="auto"/>
            <w:ind w:left="-45" w:right="-63"/>
            <w:rPr>
              <w:rFonts w:ascii="Arabic Typesetting" w:eastAsia="Times New Roman" w:hAnsi="Arabic Typesetting" w:cs="Arabic Typesetting"/>
              <w:bCs/>
              <w:color w:val="000000" w:themeColor="text1"/>
              <w:sz w:val="32"/>
              <w:szCs w:val="32"/>
              <w:rtl/>
              <w:lang w:eastAsia="fr-FR" w:bidi="ar-DZ"/>
            </w:rPr>
          </w:pPr>
          <w:r w:rsidRPr="00F735A8">
            <w:rPr>
              <w:rFonts w:ascii="Arabic Typesetting" w:eastAsia="Times New Roman" w:hAnsi="Arabic Typesetting" w:cs="Arabic Typesetting"/>
              <w:bCs/>
              <w:color w:val="000000" w:themeColor="text1"/>
              <w:sz w:val="32"/>
              <w:szCs w:val="32"/>
              <w:rtl/>
              <w:lang w:eastAsia="fr-FR" w:bidi="ar-DZ"/>
            </w:rPr>
            <w:t xml:space="preserve">قسم </w:t>
          </w:r>
          <w:r w:rsidR="0095713C" w:rsidRPr="00F735A8">
            <w:rPr>
              <w:rFonts w:ascii="Arabic Typesetting" w:eastAsia="Times New Roman" w:hAnsi="Arabic Typesetting" w:cs="Arabic Typesetting" w:hint="cs"/>
              <w:bCs/>
              <w:color w:val="000000" w:themeColor="text1"/>
              <w:sz w:val="32"/>
              <w:szCs w:val="32"/>
              <w:rtl/>
              <w:lang w:eastAsia="fr-FR" w:bidi="ar-DZ"/>
            </w:rPr>
            <w:t>الاعلام الآلي</w:t>
          </w:r>
          <w:r w:rsidRPr="00F735A8">
            <w:rPr>
              <w:rFonts w:ascii="Arabic Typesetting" w:eastAsia="Times New Roman" w:hAnsi="Arabic Typesetting" w:cs="Arabic Typesetting"/>
              <w:bCs/>
              <w:color w:val="000000" w:themeColor="text1"/>
              <w:sz w:val="32"/>
              <w:szCs w:val="32"/>
              <w:rtl/>
              <w:lang w:eastAsia="fr-FR" w:bidi="ar-DZ"/>
            </w:rPr>
            <w:t xml:space="preserve"> </w:t>
          </w:r>
        </w:p>
      </w:tc>
    </w:tr>
  </w:tbl>
  <w:p w14:paraId="37C255B5" w14:textId="52C4BDB6" w:rsidR="00173B5C" w:rsidRPr="00AC60BD" w:rsidRDefault="00585475" w:rsidP="000C3FC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AECD73" wp14:editId="7769F23A">
              <wp:simplePos x="0" y="0"/>
              <wp:positionH relativeFrom="column">
                <wp:posOffset>-584835</wp:posOffset>
              </wp:positionH>
              <wp:positionV relativeFrom="paragraph">
                <wp:posOffset>25400</wp:posOffset>
              </wp:positionV>
              <wp:extent cx="6939280" cy="0"/>
              <wp:effectExtent l="0" t="0" r="7620" b="12700"/>
              <wp:wrapNone/>
              <wp:docPr id="91771298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3928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A53763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6.05pt,2pt" to="500.35pt,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" strokecolor="#4579b8 [3044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15DA"/>
    <w:multiLevelType w:val="multilevel"/>
    <w:tmpl w:val="E87ED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A73A6D"/>
    <w:multiLevelType w:val="hybridMultilevel"/>
    <w:tmpl w:val="350A2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17925"/>
    <w:multiLevelType w:val="hybridMultilevel"/>
    <w:tmpl w:val="E7C63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A748A"/>
    <w:multiLevelType w:val="hybridMultilevel"/>
    <w:tmpl w:val="3A30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344A4"/>
    <w:multiLevelType w:val="multilevel"/>
    <w:tmpl w:val="2A9C0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075B0E"/>
    <w:multiLevelType w:val="hybridMultilevel"/>
    <w:tmpl w:val="06C2C114"/>
    <w:lvl w:ilvl="0" w:tplc="AAFE4D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3A22C8">
      <w:start w:val="10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C20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BAD1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A0DD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7243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C2EA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4253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6A13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1F21B51"/>
    <w:multiLevelType w:val="hybridMultilevel"/>
    <w:tmpl w:val="43A0B05E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40914"/>
    <w:multiLevelType w:val="multilevel"/>
    <w:tmpl w:val="CB609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F92FCD"/>
    <w:multiLevelType w:val="hybridMultilevel"/>
    <w:tmpl w:val="1DBE83B8"/>
    <w:lvl w:ilvl="0" w:tplc="04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9" w15:restartNumberingAfterBreak="0">
    <w:nsid w:val="287A017B"/>
    <w:multiLevelType w:val="hybridMultilevel"/>
    <w:tmpl w:val="5980F902"/>
    <w:lvl w:ilvl="0" w:tplc="7CA8D2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164DAA"/>
    <w:multiLevelType w:val="multilevel"/>
    <w:tmpl w:val="6F185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9F0F52"/>
    <w:multiLevelType w:val="multilevel"/>
    <w:tmpl w:val="50121660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color w:val="FF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51D4C79"/>
    <w:multiLevelType w:val="hybridMultilevel"/>
    <w:tmpl w:val="EF760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98393F"/>
    <w:multiLevelType w:val="hybridMultilevel"/>
    <w:tmpl w:val="0D340990"/>
    <w:lvl w:ilvl="0" w:tplc="04090001">
      <w:start w:val="1"/>
      <w:numFmt w:val="bullet"/>
      <w:lvlText w:val=""/>
      <w:lvlJc w:val="left"/>
      <w:pPr>
        <w:ind w:left="1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14" w15:restartNumberingAfterBreak="0">
    <w:nsid w:val="42E769E3"/>
    <w:multiLevelType w:val="multilevel"/>
    <w:tmpl w:val="CBC6F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0F2699"/>
    <w:multiLevelType w:val="hybridMultilevel"/>
    <w:tmpl w:val="E7426F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BA19CA"/>
    <w:multiLevelType w:val="hybridMultilevel"/>
    <w:tmpl w:val="3C30694A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CE7BC7"/>
    <w:multiLevelType w:val="hybridMultilevel"/>
    <w:tmpl w:val="9ED82DE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1836C3"/>
    <w:multiLevelType w:val="multilevel"/>
    <w:tmpl w:val="183AB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04037A"/>
    <w:multiLevelType w:val="hybridMultilevel"/>
    <w:tmpl w:val="FA82D04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CA3148"/>
    <w:multiLevelType w:val="multilevel"/>
    <w:tmpl w:val="94C28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C4277E"/>
    <w:multiLevelType w:val="hybridMultilevel"/>
    <w:tmpl w:val="5980F902"/>
    <w:lvl w:ilvl="0" w:tplc="7CA8D2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72077F"/>
    <w:multiLevelType w:val="multilevel"/>
    <w:tmpl w:val="AC828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5353A26"/>
    <w:multiLevelType w:val="hybridMultilevel"/>
    <w:tmpl w:val="3CD88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2C2CBF"/>
    <w:multiLevelType w:val="multilevel"/>
    <w:tmpl w:val="C8645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8633ADC"/>
    <w:multiLevelType w:val="hybridMultilevel"/>
    <w:tmpl w:val="827E867E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860D25"/>
    <w:multiLevelType w:val="hybridMultilevel"/>
    <w:tmpl w:val="F60CE1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432012">
    <w:abstractNumId w:val="16"/>
  </w:num>
  <w:num w:numId="2" w16cid:durableId="131825420">
    <w:abstractNumId w:val="6"/>
  </w:num>
  <w:num w:numId="3" w16cid:durableId="1153327695">
    <w:abstractNumId w:val="25"/>
  </w:num>
  <w:num w:numId="4" w16cid:durableId="1308045748">
    <w:abstractNumId w:val="15"/>
  </w:num>
  <w:num w:numId="5" w16cid:durableId="468984249">
    <w:abstractNumId w:val="17"/>
  </w:num>
  <w:num w:numId="6" w16cid:durableId="995452009">
    <w:abstractNumId w:val="26"/>
  </w:num>
  <w:num w:numId="7" w16cid:durableId="1226604048">
    <w:abstractNumId w:val="19"/>
  </w:num>
  <w:num w:numId="8" w16cid:durableId="404188003">
    <w:abstractNumId w:val="21"/>
  </w:num>
  <w:num w:numId="9" w16cid:durableId="444928847">
    <w:abstractNumId w:val="5"/>
  </w:num>
  <w:num w:numId="10" w16cid:durableId="870460462">
    <w:abstractNumId w:val="9"/>
  </w:num>
  <w:num w:numId="11" w16cid:durableId="440296012">
    <w:abstractNumId w:val="11"/>
  </w:num>
  <w:num w:numId="12" w16cid:durableId="579144645">
    <w:abstractNumId w:val="10"/>
  </w:num>
  <w:num w:numId="13" w16cid:durableId="425003552">
    <w:abstractNumId w:val="3"/>
  </w:num>
  <w:num w:numId="14" w16cid:durableId="129440956">
    <w:abstractNumId w:val="2"/>
  </w:num>
  <w:num w:numId="15" w16cid:durableId="1670865634">
    <w:abstractNumId w:val="13"/>
  </w:num>
  <w:num w:numId="16" w16cid:durableId="1042439490">
    <w:abstractNumId w:val="23"/>
  </w:num>
  <w:num w:numId="17" w16cid:durableId="78332948">
    <w:abstractNumId w:val="24"/>
  </w:num>
  <w:num w:numId="18" w16cid:durableId="581522896">
    <w:abstractNumId w:val="7"/>
  </w:num>
  <w:num w:numId="19" w16cid:durableId="1279066120">
    <w:abstractNumId w:val="14"/>
  </w:num>
  <w:num w:numId="20" w16cid:durableId="406920525">
    <w:abstractNumId w:val="20"/>
  </w:num>
  <w:num w:numId="21" w16cid:durableId="506406288">
    <w:abstractNumId w:val="12"/>
  </w:num>
  <w:num w:numId="22" w16cid:durableId="377434649">
    <w:abstractNumId w:val="8"/>
  </w:num>
  <w:num w:numId="23" w16cid:durableId="1823813601">
    <w:abstractNumId w:val="1"/>
  </w:num>
  <w:num w:numId="24" w16cid:durableId="1886214803">
    <w:abstractNumId w:val="18"/>
  </w:num>
  <w:num w:numId="25" w16cid:durableId="1347756463">
    <w:abstractNumId w:val="0"/>
  </w:num>
  <w:num w:numId="26" w16cid:durableId="846558289">
    <w:abstractNumId w:val="22"/>
  </w:num>
  <w:num w:numId="27" w16cid:durableId="9887529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xsLAwMzIyMbIwMDVS0lEKTi0uzszPAykwrAUAs9xE3CwAAAA="/>
  </w:docVars>
  <w:rsids>
    <w:rsidRoot w:val="005C1071"/>
    <w:rsid w:val="0001109C"/>
    <w:rsid w:val="0001239F"/>
    <w:rsid w:val="00016745"/>
    <w:rsid w:val="00017CD2"/>
    <w:rsid w:val="000264EF"/>
    <w:rsid w:val="00061BAA"/>
    <w:rsid w:val="00074107"/>
    <w:rsid w:val="00083EF1"/>
    <w:rsid w:val="00092390"/>
    <w:rsid w:val="000A1379"/>
    <w:rsid w:val="000A1946"/>
    <w:rsid w:val="000C301A"/>
    <w:rsid w:val="000C3FC6"/>
    <w:rsid w:val="000C5172"/>
    <w:rsid w:val="000D5AC6"/>
    <w:rsid w:val="000D72F5"/>
    <w:rsid w:val="000E25B2"/>
    <w:rsid w:val="000F6B91"/>
    <w:rsid w:val="00102885"/>
    <w:rsid w:val="00102C27"/>
    <w:rsid w:val="00110555"/>
    <w:rsid w:val="0011636B"/>
    <w:rsid w:val="001166FB"/>
    <w:rsid w:val="001244D7"/>
    <w:rsid w:val="00150E04"/>
    <w:rsid w:val="00173B5C"/>
    <w:rsid w:val="001865DE"/>
    <w:rsid w:val="00197540"/>
    <w:rsid w:val="00197567"/>
    <w:rsid w:val="001A500A"/>
    <w:rsid w:val="001C029F"/>
    <w:rsid w:val="001C1CF8"/>
    <w:rsid w:val="001C4A4B"/>
    <w:rsid w:val="001E3FD4"/>
    <w:rsid w:val="001E42C1"/>
    <w:rsid w:val="00206245"/>
    <w:rsid w:val="002075C5"/>
    <w:rsid w:val="0021262C"/>
    <w:rsid w:val="0021290F"/>
    <w:rsid w:val="00216B8D"/>
    <w:rsid w:val="00241D23"/>
    <w:rsid w:val="00244617"/>
    <w:rsid w:val="0025049A"/>
    <w:rsid w:val="00251B7B"/>
    <w:rsid w:val="002618C1"/>
    <w:rsid w:val="002710C8"/>
    <w:rsid w:val="002A5A84"/>
    <w:rsid w:val="002A751A"/>
    <w:rsid w:val="002C023F"/>
    <w:rsid w:val="002F6F09"/>
    <w:rsid w:val="003007BF"/>
    <w:rsid w:val="00300D25"/>
    <w:rsid w:val="0030624A"/>
    <w:rsid w:val="00315336"/>
    <w:rsid w:val="00315E58"/>
    <w:rsid w:val="00320805"/>
    <w:rsid w:val="0032559E"/>
    <w:rsid w:val="00327480"/>
    <w:rsid w:val="00330DD6"/>
    <w:rsid w:val="00331123"/>
    <w:rsid w:val="00340738"/>
    <w:rsid w:val="003460AE"/>
    <w:rsid w:val="00370C10"/>
    <w:rsid w:val="003733B7"/>
    <w:rsid w:val="00374A5D"/>
    <w:rsid w:val="00374F53"/>
    <w:rsid w:val="00377373"/>
    <w:rsid w:val="003775AA"/>
    <w:rsid w:val="003851EF"/>
    <w:rsid w:val="003A683D"/>
    <w:rsid w:val="003C4C99"/>
    <w:rsid w:val="003D42E4"/>
    <w:rsid w:val="003D42EA"/>
    <w:rsid w:val="003D690C"/>
    <w:rsid w:val="003F3F1C"/>
    <w:rsid w:val="004240AE"/>
    <w:rsid w:val="004275BC"/>
    <w:rsid w:val="004328C1"/>
    <w:rsid w:val="004403CC"/>
    <w:rsid w:val="0047047F"/>
    <w:rsid w:val="00472C5E"/>
    <w:rsid w:val="0047459E"/>
    <w:rsid w:val="004757AC"/>
    <w:rsid w:val="00475CF8"/>
    <w:rsid w:val="004773C2"/>
    <w:rsid w:val="00492CFC"/>
    <w:rsid w:val="004970CF"/>
    <w:rsid w:val="004C5CAF"/>
    <w:rsid w:val="004D3CA8"/>
    <w:rsid w:val="00514C71"/>
    <w:rsid w:val="005356A9"/>
    <w:rsid w:val="00540944"/>
    <w:rsid w:val="005411E8"/>
    <w:rsid w:val="005422FE"/>
    <w:rsid w:val="00557F81"/>
    <w:rsid w:val="00574B54"/>
    <w:rsid w:val="00585475"/>
    <w:rsid w:val="005B0CC5"/>
    <w:rsid w:val="005B5637"/>
    <w:rsid w:val="005B5A78"/>
    <w:rsid w:val="005C1071"/>
    <w:rsid w:val="005D55DA"/>
    <w:rsid w:val="005D5644"/>
    <w:rsid w:val="005E4919"/>
    <w:rsid w:val="005E4A7D"/>
    <w:rsid w:val="005F2649"/>
    <w:rsid w:val="005F26CB"/>
    <w:rsid w:val="005F3B6C"/>
    <w:rsid w:val="005F46B9"/>
    <w:rsid w:val="006018E6"/>
    <w:rsid w:val="00610D3A"/>
    <w:rsid w:val="00613755"/>
    <w:rsid w:val="00617133"/>
    <w:rsid w:val="00631C64"/>
    <w:rsid w:val="00633248"/>
    <w:rsid w:val="0063523B"/>
    <w:rsid w:val="00635654"/>
    <w:rsid w:val="00656CF8"/>
    <w:rsid w:val="00657175"/>
    <w:rsid w:val="00657D50"/>
    <w:rsid w:val="00680556"/>
    <w:rsid w:val="00680AE8"/>
    <w:rsid w:val="006A6907"/>
    <w:rsid w:val="006D116C"/>
    <w:rsid w:val="006D2DBC"/>
    <w:rsid w:val="006E57E6"/>
    <w:rsid w:val="00701E62"/>
    <w:rsid w:val="00705526"/>
    <w:rsid w:val="00711DAB"/>
    <w:rsid w:val="00713127"/>
    <w:rsid w:val="0074033B"/>
    <w:rsid w:val="007413DA"/>
    <w:rsid w:val="00747B95"/>
    <w:rsid w:val="007607DD"/>
    <w:rsid w:val="007762ED"/>
    <w:rsid w:val="007828A7"/>
    <w:rsid w:val="007842F2"/>
    <w:rsid w:val="0078718F"/>
    <w:rsid w:val="00787D82"/>
    <w:rsid w:val="007A7007"/>
    <w:rsid w:val="007A7500"/>
    <w:rsid w:val="007B4CC3"/>
    <w:rsid w:val="007B57DF"/>
    <w:rsid w:val="007C2B01"/>
    <w:rsid w:val="007D36D4"/>
    <w:rsid w:val="007E60E8"/>
    <w:rsid w:val="007F195E"/>
    <w:rsid w:val="007F448F"/>
    <w:rsid w:val="00800566"/>
    <w:rsid w:val="00803BE9"/>
    <w:rsid w:val="0081130C"/>
    <w:rsid w:val="00823332"/>
    <w:rsid w:val="00824AB1"/>
    <w:rsid w:val="008261BD"/>
    <w:rsid w:val="00826AD8"/>
    <w:rsid w:val="00826C28"/>
    <w:rsid w:val="00827416"/>
    <w:rsid w:val="00834BCE"/>
    <w:rsid w:val="00835829"/>
    <w:rsid w:val="008A5048"/>
    <w:rsid w:val="008C34C2"/>
    <w:rsid w:val="008C4B0D"/>
    <w:rsid w:val="008C4CE7"/>
    <w:rsid w:val="008C722A"/>
    <w:rsid w:val="008C794D"/>
    <w:rsid w:val="008F1840"/>
    <w:rsid w:val="009010C8"/>
    <w:rsid w:val="00914B90"/>
    <w:rsid w:val="009271D7"/>
    <w:rsid w:val="00931E11"/>
    <w:rsid w:val="00932F1E"/>
    <w:rsid w:val="0095713C"/>
    <w:rsid w:val="00970925"/>
    <w:rsid w:val="0098240E"/>
    <w:rsid w:val="00986D24"/>
    <w:rsid w:val="0099749F"/>
    <w:rsid w:val="009A3FBF"/>
    <w:rsid w:val="009A53DE"/>
    <w:rsid w:val="009B0F8C"/>
    <w:rsid w:val="009B10F8"/>
    <w:rsid w:val="009B6A4E"/>
    <w:rsid w:val="009F6033"/>
    <w:rsid w:val="00A00F46"/>
    <w:rsid w:val="00A05240"/>
    <w:rsid w:val="00A11010"/>
    <w:rsid w:val="00A11027"/>
    <w:rsid w:val="00A22350"/>
    <w:rsid w:val="00A32FCF"/>
    <w:rsid w:val="00A52E41"/>
    <w:rsid w:val="00A53609"/>
    <w:rsid w:val="00A75BDC"/>
    <w:rsid w:val="00A84CE0"/>
    <w:rsid w:val="00A87DE1"/>
    <w:rsid w:val="00A963FD"/>
    <w:rsid w:val="00AA2B35"/>
    <w:rsid w:val="00AA6F79"/>
    <w:rsid w:val="00AB2B7B"/>
    <w:rsid w:val="00AC0B10"/>
    <w:rsid w:val="00AC4D1E"/>
    <w:rsid w:val="00AC60BD"/>
    <w:rsid w:val="00AD3E1D"/>
    <w:rsid w:val="00AE7DF3"/>
    <w:rsid w:val="00AF249D"/>
    <w:rsid w:val="00AF7A39"/>
    <w:rsid w:val="00AF7B48"/>
    <w:rsid w:val="00B217D9"/>
    <w:rsid w:val="00B24AB4"/>
    <w:rsid w:val="00B33F7B"/>
    <w:rsid w:val="00B445D6"/>
    <w:rsid w:val="00B70817"/>
    <w:rsid w:val="00B92E4A"/>
    <w:rsid w:val="00BA4DC8"/>
    <w:rsid w:val="00BB0060"/>
    <w:rsid w:val="00BB4DA4"/>
    <w:rsid w:val="00BC1DFF"/>
    <w:rsid w:val="00BD5162"/>
    <w:rsid w:val="00BE0EA3"/>
    <w:rsid w:val="00BE24D8"/>
    <w:rsid w:val="00C40EBA"/>
    <w:rsid w:val="00C41C73"/>
    <w:rsid w:val="00C81F64"/>
    <w:rsid w:val="00C850EA"/>
    <w:rsid w:val="00CB56A4"/>
    <w:rsid w:val="00CC30DC"/>
    <w:rsid w:val="00CF3B35"/>
    <w:rsid w:val="00D0273A"/>
    <w:rsid w:val="00D0375B"/>
    <w:rsid w:val="00D114C5"/>
    <w:rsid w:val="00D1247D"/>
    <w:rsid w:val="00D16974"/>
    <w:rsid w:val="00D207CA"/>
    <w:rsid w:val="00D34034"/>
    <w:rsid w:val="00D407C7"/>
    <w:rsid w:val="00D566D8"/>
    <w:rsid w:val="00D57117"/>
    <w:rsid w:val="00D67319"/>
    <w:rsid w:val="00DA5D6A"/>
    <w:rsid w:val="00DC212A"/>
    <w:rsid w:val="00DC330C"/>
    <w:rsid w:val="00DC4E83"/>
    <w:rsid w:val="00DC515E"/>
    <w:rsid w:val="00DD3D14"/>
    <w:rsid w:val="00DE7DD9"/>
    <w:rsid w:val="00DF7F46"/>
    <w:rsid w:val="00E341F2"/>
    <w:rsid w:val="00E4225D"/>
    <w:rsid w:val="00E439DC"/>
    <w:rsid w:val="00E54FC5"/>
    <w:rsid w:val="00E63D05"/>
    <w:rsid w:val="00E92612"/>
    <w:rsid w:val="00EA4A54"/>
    <w:rsid w:val="00EB2336"/>
    <w:rsid w:val="00ED5EDB"/>
    <w:rsid w:val="00EE4F4B"/>
    <w:rsid w:val="00F02D25"/>
    <w:rsid w:val="00F2035F"/>
    <w:rsid w:val="00F21BE2"/>
    <w:rsid w:val="00F44AA4"/>
    <w:rsid w:val="00F46A94"/>
    <w:rsid w:val="00F531B6"/>
    <w:rsid w:val="00F61437"/>
    <w:rsid w:val="00F735A8"/>
    <w:rsid w:val="00F8052D"/>
    <w:rsid w:val="00F95206"/>
    <w:rsid w:val="00FA03E1"/>
    <w:rsid w:val="00FA0734"/>
    <w:rsid w:val="00FB7C9D"/>
    <w:rsid w:val="00FD74F5"/>
    <w:rsid w:val="00FE7D88"/>
    <w:rsid w:val="00FE7F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C0B147"/>
  <w15:docId w15:val="{C0675A34-77BC-46C5-A071-54AABD16F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7CA"/>
    <w:pPr>
      <w:spacing w:after="200" w:line="276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C41C7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DZ"/>
    </w:rPr>
  </w:style>
  <w:style w:type="paragraph" w:styleId="Heading3">
    <w:name w:val="heading 3"/>
    <w:basedOn w:val="Normal"/>
    <w:link w:val="Heading3Char"/>
    <w:uiPriority w:val="9"/>
    <w:qFormat/>
    <w:rsid w:val="00C41C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DZ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10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071"/>
  </w:style>
  <w:style w:type="paragraph" w:styleId="Footer">
    <w:name w:val="footer"/>
    <w:basedOn w:val="Normal"/>
    <w:link w:val="FooterChar"/>
    <w:uiPriority w:val="99"/>
    <w:unhideWhenUsed/>
    <w:rsid w:val="005C10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071"/>
  </w:style>
  <w:style w:type="paragraph" w:styleId="BalloonText">
    <w:name w:val="Balloon Text"/>
    <w:basedOn w:val="Normal"/>
    <w:link w:val="BalloonTextChar"/>
    <w:uiPriority w:val="99"/>
    <w:semiHidden/>
    <w:unhideWhenUsed/>
    <w:rsid w:val="005C10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071"/>
    <w:rPr>
      <w:rFonts w:ascii="Tahoma" w:hAnsi="Tahoma" w:cs="Tahoma"/>
      <w:sz w:val="16"/>
      <w:szCs w:val="16"/>
    </w:rPr>
  </w:style>
  <w:style w:type="paragraph" w:customStyle="1" w:styleId="Paragraphedeliste1">
    <w:name w:val="Paragraphe de liste1"/>
    <w:basedOn w:val="Normal"/>
    <w:rsid w:val="006A6907"/>
    <w:pPr>
      <w:ind w:left="720"/>
    </w:pPr>
    <w:rPr>
      <w:rFonts w:eastAsia="Times New Roman"/>
    </w:rPr>
  </w:style>
  <w:style w:type="table" w:styleId="TableGrid">
    <w:name w:val="Table Grid"/>
    <w:basedOn w:val="TableNormal"/>
    <w:uiPriority w:val="59"/>
    <w:rsid w:val="00251B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60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52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571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970925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7092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531B6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C41C73"/>
    <w:rPr>
      <w:rFonts w:ascii="Times New Roman" w:eastAsia="Times New Roman" w:hAnsi="Times New Roman" w:cs="Times New Roman"/>
      <w:b/>
      <w:bCs/>
      <w:sz w:val="36"/>
      <w:szCs w:val="36"/>
      <w:lang w:val="en-DZ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41C73"/>
    <w:rPr>
      <w:rFonts w:ascii="Times New Roman" w:eastAsia="Times New Roman" w:hAnsi="Times New Roman" w:cs="Times New Roman"/>
      <w:b/>
      <w:bCs/>
      <w:sz w:val="27"/>
      <w:szCs w:val="27"/>
      <w:lang w:val="en-D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0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727272"/>
            <w:right w:val="none" w:sz="0" w:space="0" w:color="auto"/>
          </w:divBdr>
          <w:divsChild>
            <w:div w:id="1488201481">
              <w:marLeft w:val="12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07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3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85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049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0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ilal.dendani@univ-annaba.d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7</Pages>
  <Words>692</Words>
  <Characters>3948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ilal Dandani</cp:lastModifiedBy>
  <cp:revision>7</cp:revision>
  <cp:lastPrinted>2025-12-03T13:45:00Z</cp:lastPrinted>
  <dcterms:created xsi:type="dcterms:W3CDTF">2025-11-11T06:58:00Z</dcterms:created>
  <dcterms:modified xsi:type="dcterms:W3CDTF">2025-12-03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55bb03624adb38708f5f8088ac325ed296b770eac2d148cb406621ae69ee04</vt:lpwstr>
  </property>
</Properties>
</file>